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B18A3A" w14:textId="694322EB" w:rsidR="00E27080" w:rsidRPr="00E27080" w:rsidRDefault="00E27080" w:rsidP="00E27080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7030A0"/>
          <w:kern w:val="36"/>
          <w:sz w:val="48"/>
          <w:szCs w:val="48"/>
          <w14:ligatures w14:val="none"/>
        </w:rPr>
      </w:pPr>
      <w:r w:rsidRPr="005E2579">
        <w:rPr>
          <w:rFonts w:ascii="Segoe UI Emoji" w:eastAsia="Times New Roman" w:hAnsi="Segoe UI Emoji" w:cs="Segoe UI Emoji"/>
          <w:b/>
          <w:bCs/>
          <w:kern w:val="36"/>
          <w:sz w:val="48"/>
          <w:szCs w:val="48"/>
          <w14:ligatures w14:val="none"/>
        </w:rPr>
        <w:t>📋</w:t>
      </w:r>
      <w:r w:rsidRPr="005E2579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 </w:t>
      </w:r>
      <w:r w:rsidRPr="00E27080">
        <w:rPr>
          <w:rFonts w:ascii="Times New Roman" w:eastAsia="Times New Roman" w:hAnsi="Times New Roman" w:cs="Times New Roman"/>
          <w:b/>
          <w:bCs/>
          <w:color w:val="7030A0"/>
          <w:kern w:val="36"/>
          <w:sz w:val="48"/>
          <w:szCs w:val="48"/>
          <w14:ligatures w14:val="none"/>
        </w:rPr>
        <w:t>QuickForms AI</w:t>
      </w:r>
    </w:p>
    <w:p w14:paraId="46E36F3F" w14:textId="4F10C735" w:rsidR="00E27080" w:rsidRPr="00E27080" w:rsidRDefault="00E27080" w:rsidP="00E27080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i/>
          <w:iCs/>
          <w:color w:val="7030A0"/>
          <w:kern w:val="36"/>
          <w:sz w:val="40"/>
          <w:szCs w:val="40"/>
          <w14:ligatures w14:val="none"/>
        </w:rPr>
      </w:pPr>
      <w:r w:rsidRPr="00E27080">
        <w:rPr>
          <w:rFonts w:ascii="Times New Roman" w:eastAsia="Times New Roman" w:hAnsi="Times New Roman" w:cs="Times New Roman"/>
          <w:b/>
          <w:bCs/>
          <w:i/>
          <w:iCs/>
          <w:color w:val="7030A0"/>
          <w:kern w:val="36"/>
          <w:sz w:val="40"/>
          <w:szCs w:val="40"/>
          <w14:ligatures w14:val="none"/>
        </w:rPr>
        <w:t>Smart Form &amp; Workflow Builder</w:t>
      </w:r>
    </w:p>
    <w:p w14:paraId="41DCAC62" w14:textId="11A2605D" w:rsidR="00E27080" w:rsidRPr="00E27080" w:rsidRDefault="00E27080" w:rsidP="00E2708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7030A0"/>
        </w:rPr>
      </w:pPr>
      <w:r w:rsidRPr="00E27080">
        <w:rPr>
          <w:rFonts w:ascii="Times New Roman" w:eastAsia="Times New Roman" w:hAnsi="Times New Roman" w:cs="Times New Roman"/>
          <w:b/>
          <w:bCs/>
          <w:color w:val="7030A0"/>
        </w:rPr>
        <w:t>Course:</w:t>
      </w:r>
      <w:r w:rsidRPr="00E27080">
        <w:rPr>
          <w:rFonts w:ascii="Times New Roman" w:eastAsia="Times New Roman" w:hAnsi="Times New Roman" w:cs="Times New Roman"/>
          <w:color w:val="7030A0"/>
        </w:rPr>
        <w:t xml:space="preserve"> CSC 318 – Software Engineering Principles</w:t>
      </w:r>
      <w:r w:rsidRPr="00E27080">
        <w:rPr>
          <w:rFonts w:ascii="Times New Roman" w:eastAsia="Times New Roman" w:hAnsi="Times New Roman" w:cs="Times New Roman"/>
          <w:color w:val="7030A0"/>
        </w:rPr>
        <w:br/>
      </w:r>
      <w:r w:rsidRPr="00E27080">
        <w:rPr>
          <w:rFonts w:ascii="Times New Roman" w:eastAsia="Times New Roman" w:hAnsi="Times New Roman" w:cs="Times New Roman"/>
          <w:b/>
          <w:bCs/>
          <w:color w:val="7030A0"/>
        </w:rPr>
        <w:t>Assignment:</w:t>
      </w:r>
      <w:r w:rsidRPr="00E27080">
        <w:rPr>
          <w:rFonts w:ascii="Times New Roman" w:eastAsia="Times New Roman" w:hAnsi="Times New Roman" w:cs="Times New Roman"/>
          <w:color w:val="7030A0"/>
        </w:rPr>
        <w:t xml:space="preserve"> Final Project – QuickForms AI</w:t>
      </w:r>
      <w:r w:rsidRPr="00E27080">
        <w:rPr>
          <w:rFonts w:ascii="Times New Roman" w:eastAsia="Times New Roman" w:hAnsi="Times New Roman" w:cs="Times New Roman"/>
          <w:color w:val="7030A0"/>
        </w:rPr>
        <w:br/>
      </w:r>
      <w:r w:rsidRPr="00E27080">
        <w:rPr>
          <w:rFonts w:ascii="Times New Roman" w:eastAsia="Times New Roman" w:hAnsi="Times New Roman" w:cs="Times New Roman"/>
          <w:b/>
          <w:bCs/>
          <w:color w:val="7030A0"/>
        </w:rPr>
        <w:t>Deliverable:</w:t>
      </w:r>
      <w:r w:rsidRPr="00E27080">
        <w:rPr>
          <w:rFonts w:ascii="Times New Roman" w:eastAsia="Times New Roman" w:hAnsi="Times New Roman" w:cs="Times New Roman"/>
          <w:color w:val="7030A0"/>
        </w:rPr>
        <w:t xml:space="preserve"> </w:t>
      </w:r>
      <w:r w:rsidR="00A84826">
        <w:rPr>
          <w:rFonts w:ascii="Times New Roman" w:eastAsia="Times New Roman" w:hAnsi="Times New Roman" w:cs="Times New Roman"/>
          <w:i/>
          <w:iCs/>
          <w:color w:val="7030A0"/>
        </w:rPr>
        <w:t>Readme.md</w:t>
      </w:r>
      <w:r w:rsidRPr="00E27080">
        <w:rPr>
          <w:rFonts w:ascii="Times New Roman" w:eastAsia="Times New Roman" w:hAnsi="Times New Roman" w:cs="Times New Roman"/>
          <w:color w:val="7030A0"/>
        </w:rPr>
        <w:br/>
      </w:r>
      <w:r w:rsidRPr="00E27080">
        <w:rPr>
          <w:rFonts w:ascii="Times New Roman" w:eastAsia="Times New Roman" w:hAnsi="Times New Roman" w:cs="Times New Roman"/>
          <w:b/>
          <w:bCs/>
          <w:color w:val="7030A0"/>
        </w:rPr>
        <w:t>Project Title:</w:t>
      </w:r>
      <w:r w:rsidRPr="00E27080">
        <w:rPr>
          <w:rFonts w:ascii="Times New Roman" w:eastAsia="Times New Roman" w:hAnsi="Times New Roman" w:cs="Times New Roman"/>
          <w:color w:val="7030A0"/>
        </w:rPr>
        <w:t xml:space="preserve"> QuickForms AI – Smart Form &amp; Workflow Builder</w:t>
      </w:r>
    </w:p>
    <w:p w14:paraId="49CE0D4F" w14:textId="77777777" w:rsidR="00E27080" w:rsidRPr="00E3451C" w:rsidRDefault="00E27080" w:rsidP="00E2708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7030A0"/>
        </w:rPr>
      </w:pPr>
      <w:r w:rsidRPr="00E27080">
        <w:rPr>
          <w:rFonts w:ascii="Times New Roman" w:eastAsia="Times New Roman" w:hAnsi="Times New Roman" w:cs="Times New Roman"/>
          <w:b/>
          <w:bCs/>
          <w:color w:val="7030A0"/>
        </w:rPr>
        <w:t>Student:</w:t>
      </w:r>
      <w:r w:rsidRPr="00E27080">
        <w:rPr>
          <w:rFonts w:ascii="Times New Roman" w:eastAsia="Times New Roman" w:hAnsi="Times New Roman" w:cs="Times New Roman"/>
          <w:color w:val="7030A0"/>
        </w:rPr>
        <w:t xml:space="preserve"> Eric Amoh Adjei</w:t>
      </w:r>
      <w:r w:rsidRPr="00E27080">
        <w:rPr>
          <w:rFonts w:ascii="Times New Roman" w:eastAsia="Times New Roman" w:hAnsi="Times New Roman" w:cs="Times New Roman"/>
          <w:color w:val="7030A0"/>
        </w:rPr>
        <w:br/>
      </w:r>
      <w:r w:rsidRPr="00E27080">
        <w:rPr>
          <w:rFonts w:ascii="Times New Roman" w:eastAsia="Aptos" w:hAnsi="Times New Roman" w:cs="Times New Roman"/>
          <w:b/>
          <w:bCs/>
          <w:color w:val="7030A0"/>
        </w:rPr>
        <w:t xml:space="preserve">Instructor: </w:t>
      </w:r>
      <w:r w:rsidRPr="00E27080">
        <w:rPr>
          <w:rFonts w:ascii="Times New Roman" w:eastAsia="Aptos" w:hAnsi="Times New Roman" w:cs="Times New Roman"/>
          <w:color w:val="7030A0"/>
        </w:rPr>
        <w:t>Professor Rawad Habib</w:t>
      </w:r>
      <w:r w:rsidRPr="00E27080">
        <w:rPr>
          <w:rFonts w:ascii="Times New Roman" w:eastAsia="Aptos" w:hAnsi="Times New Roman" w:cs="Times New Roman"/>
          <w:color w:val="7030A0"/>
        </w:rPr>
        <w:br/>
      </w:r>
      <w:r w:rsidRPr="00E27080">
        <w:rPr>
          <w:rFonts w:ascii="Times New Roman" w:eastAsia="Times New Roman" w:hAnsi="Times New Roman" w:cs="Times New Roman"/>
          <w:b/>
          <w:bCs/>
          <w:color w:val="7030A0"/>
        </w:rPr>
        <w:t>Date:</w:t>
      </w:r>
      <w:r w:rsidRPr="00E27080">
        <w:rPr>
          <w:rFonts w:ascii="Times New Roman" w:eastAsia="Times New Roman" w:hAnsi="Times New Roman" w:cs="Times New Roman"/>
          <w:color w:val="7030A0"/>
        </w:rPr>
        <w:t xml:space="preserve"> August 2025</w:t>
      </w:r>
    </w:p>
    <w:p w14:paraId="27C8AD8C" w14:textId="5BA83B06" w:rsidR="00E27080" w:rsidRPr="00E27080" w:rsidRDefault="00E27080" w:rsidP="00E2708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pict w14:anchorId="5E180C99">
          <v:rect id="_x0000_i1076" style="width:0;height:1.5pt" o:hralign="center" o:hrstd="t" o:hr="t" fillcolor="#a0a0a0" stroked="f"/>
        </w:pict>
      </w:r>
    </w:p>
    <w:p w14:paraId="1E2FABBD" w14:textId="77777777" w:rsidR="00E27080" w:rsidRPr="007905DE" w:rsidRDefault="00E27080" w:rsidP="00E27080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gramStart"/>
      <w:r w:rsidRPr="007905DE">
        <w:rPr>
          <w:rFonts w:ascii="Times New Roman" w:eastAsia="Times New Roman" w:hAnsi="Times New Roman" w:cs="Times New Roman"/>
          <w:kern w:val="0"/>
          <w14:ligatures w14:val="none"/>
        </w:rPr>
        <w:t>![</w:t>
      </w:r>
      <w:proofErr w:type="gramEnd"/>
      <w:r w:rsidRPr="007905DE">
        <w:rPr>
          <w:rFonts w:ascii="Times New Roman" w:eastAsia="Times New Roman" w:hAnsi="Times New Roman" w:cs="Times New Roman"/>
          <w:kern w:val="0"/>
          <w14:ligatures w14:val="none"/>
        </w:rPr>
        <w:t>TypeScript](https://img.shields.io/badge/TypeScript-5.x-blue)</w:t>
      </w:r>
    </w:p>
    <w:p w14:paraId="25DC420F" w14:textId="77777777" w:rsidR="00E27080" w:rsidRPr="007905DE" w:rsidRDefault="00E27080" w:rsidP="00E27080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gramStart"/>
      <w:r w:rsidRPr="007905DE">
        <w:rPr>
          <w:rFonts w:ascii="Times New Roman" w:eastAsia="Times New Roman" w:hAnsi="Times New Roman" w:cs="Times New Roman"/>
          <w:kern w:val="0"/>
          <w14:ligatures w14:val="none"/>
        </w:rPr>
        <w:t>![</w:t>
      </w:r>
      <w:proofErr w:type="gramEnd"/>
      <w:r w:rsidRPr="007905DE">
        <w:rPr>
          <w:rFonts w:ascii="Times New Roman" w:eastAsia="Times New Roman" w:hAnsi="Times New Roman" w:cs="Times New Roman"/>
          <w:kern w:val="0"/>
          <w14:ligatures w14:val="none"/>
        </w:rPr>
        <w:t>React](https://img.shields.io/badge/React-18.x-61DAFB)</w:t>
      </w:r>
    </w:p>
    <w:p w14:paraId="0A7BC280" w14:textId="57B98B53" w:rsidR="00035FE5" w:rsidRPr="00E27080" w:rsidRDefault="00E27080" w:rsidP="00035FE5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gramStart"/>
      <w:r w:rsidRPr="007905DE">
        <w:rPr>
          <w:rFonts w:ascii="Times New Roman" w:eastAsia="Times New Roman" w:hAnsi="Times New Roman" w:cs="Times New Roman"/>
          <w:kern w:val="0"/>
          <w14:ligatures w14:val="none"/>
        </w:rPr>
        <w:t>![</w:t>
      </w:r>
      <w:proofErr w:type="gramEnd"/>
      <w:r w:rsidRPr="007905DE">
        <w:rPr>
          <w:rFonts w:ascii="Times New Roman" w:eastAsia="Times New Roman" w:hAnsi="Times New Roman" w:cs="Times New Roman"/>
          <w:kern w:val="0"/>
          <w14:ligatures w14:val="none"/>
        </w:rPr>
        <w:t>Express](https://img.shields.io/badge/Express-4.x-black)</w:t>
      </w:r>
      <w:r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7905DE">
        <w:rPr>
          <w:rFonts w:ascii="Times New Roman" w:eastAsia="Times New Roman" w:hAnsi="Times New Roman" w:cs="Times New Roman"/>
          <w:kern w:val="0"/>
          <w14:ligatures w14:val="none"/>
        </w:rPr>
        <w:t xml:space="preserve">![License: </w:t>
      </w:r>
      <w:proofErr w:type="gramStart"/>
      <w:r w:rsidRPr="007905DE">
        <w:rPr>
          <w:rFonts w:ascii="Times New Roman" w:eastAsia="Times New Roman" w:hAnsi="Times New Roman" w:cs="Times New Roman"/>
          <w:kern w:val="0"/>
          <w14:ligatures w14:val="none"/>
        </w:rPr>
        <w:t>MIT](</w:t>
      </w:r>
      <w:proofErr w:type="gramEnd"/>
      <w:r>
        <w:fldChar w:fldCharType="begin"/>
      </w:r>
      <w:r>
        <w:instrText>HYPERLINK "https://img.shields.io/badge/License-MIT-green.svg"</w:instrText>
      </w:r>
      <w:r>
        <w:fldChar w:fldCharType="separate"/>
      </w:r>
      <w:r w:rsidRPr="00F5519A">
        <w:rPr>
          <w:rStyle w:val="Hyperlink"/>
          <w:rFonts w:ascii="Times New Roman" w:eastAsia="Times New Roman" w:hAnsi="Times New Roman" w:cs="Times New Roman"/>
          <w:kern w:val="0"/>
          <w14:ligatures w14:val="none"/>
        </w:rPr>
        <w:t>https://img.shields.io/badge/License-MIT-green.svg</w:t>
      </w:r>
      <w:r>
        <w:fldChar w:fldCharType="end"/>
      </w:r>
      <w:r w:rsidRPr="007905DE">
        <w:rPr>
          <w:rFonts w:ascii="Times New Roman" w:eastAsia="Times New Roman" w:hAnsi="Times New Roman" w:cs="Times New Roman"/>
          <w:kern w:val="0"/>
          <w14:ligatures w14:val="none"/>
        </w:rPr>
        <w:t>)</w:t>
      </w:r>
      <w:r w:rsidR="00035FE5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="00035FE5">
        <w:rPr>
          <w:rFonts w:ascii="Times New Roman" w:eastAsia="Times New Roman" w:hAnsi="Times New Roman" w:cs="Times New Roman"/>
          <w:kern w:val="0"/>
          <w14:ligatures w14:val="none"/>
        </w:rPr>
        <w:br/>
      </w:r>
    </w:p>
    <w:p w14:paraId="48E14F9D" w14:textId="26A2F360" w:rsidR="00035FE5" w:rsidRPr="007905DE" w:rsidRDefault="00035FE5" w:rsidP="00035FE5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hyperlink r:id="rId5" w:history="1">
        <w:r w:rsidRPr="00035FE5">
          <w:rPr>
            <w:rStyle w:val="Hyperlink"/>
            <w:rFonts w:ascii="Times New Roman" w:eastAsia="Times New Roman" w:hAnsi="Times New Roman" w:cs="Times New Roman"/>
            <w:kern w:val="0"/>
            <w14:ligatures w14:val="none"/>
          </w:rPr>
          <w:t>TypeScript</w:t>
        </w:r>
      </w:hyperlink>
    </w:p>
    <w:p w14:paraId="06B80CD6" w14:textId="2FF0EF56" w:rsidR="00035FE5" w:rsidRPr="007905DE" w:rsidRDefault="00035FE5" w:rsidP="00035FE5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hyperlink r:id="rId6" w:history="1">
        <w:r w:rsidRPr="00035FE5">
          <w:rPr>
            <w:rStyle w:val="Hyperlink"/>
            <w:rFonts w:ascii="Times New Roman" w:eastAsia="Times New Roman" w:hAnsi="Times New Roman" w:cs="Times New Roman"/>
            <w:kern w:val="0"/>
            <w14:ligatures w14:val="none"/>
          </w:rPr>
          <w:t>React</w:t>
        </w:r>
      </w:hyperlink>
    </w:p>
    <w:p w14:paraId="5DD11634" w14:textId="11DA2E3F" w:rsidR="00035FE5" w:rsidRPr="00E27080" w:rsidRDefault="00035FE5" w:rsidP="00035FE5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hyperlink r:id="rId7" w:history="1">
        <w:r w:rsidRPr="00035FE5">
          <w:rPr>
            <w:rStyle w:val="Hyperlink"/>
            <w:rFonts w:ascii="Times New Roman" w:eastAsia="Times New Roman" w:hAnsi="Times New Roman" w:cs="Times New Roman"/>
            <w:kern w:val="0"/>
            <w14:ligatures w14:val="none"/>
          </w:rPr>
          <w:t>Express</w:t>
        </w:r>
      </w:hyperlink>
      <w:r>
        <w:rPr>
          <w:rFonts w:ascii="Times New Roman" w:eastAsia="Times New Roman" w:hAnsi="Times New Roman" w:cs="Times New Roman"/>
          <w:kern w:val="0"/>
          <w14:ligatures w14:val="none"/>
        </w:rPr>
        <w:br/>
      </w:r>
      <w:hyperlink r:id="rId8" w:history="1">
        <w:r w:rsidRPr="00035FE5">
          <w:rPr>
            <w:rStyle w:val="Hyperlink"/>
            <w:rFonts w:ascii="Times New Roman" w:eastAsia="Times New Roman" w:hAnsi="Times New Roman" w:cs="Times New Roman"/>
            <w:kern w:val="0"/>
            <w14:ligatures w14:val="none"/>
          </w:rPr>
          <w:t>License: MIT</w:t>
        </w:r>
      </w:hyperlink>
    </w:p>
    <w:p w14:paraId="65EF4EB5" w14:textId="0C954EF6" w:rsidR="00035FE5" w:rsidRPr="00E27080" w:rsidRDefault="00035FE5" w:rsidP="00035FE5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22D066C2" w14:textId="77777777" w:rsidR="00E27080" w:rsidRPr="00E27080" w:rsidRDefault="00E27080" w:rsidP="00E27080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bookmarkStart w:id="0" w:name="_Hlk206848552"/>
      <w:r w:rsidRPr="00E27080">
        <w:rPr>
          <w:rFonts w:ascii="Times New Roman" w:eastAsia="Times New Roman" w:hAnsi="Times New Roman" w:cs="Times New Roman"/>
          <w:kern w:val="0"/>
          <w14:ligatures w14:val="none"/>
        </w:rPr>
        <w:pict w14:anchorId="17535EE2">
          <v:rect id="_x0000_i1048" style="width:0;height:1.5pt" o:hralign="center" o:hrstd="t" o:hr="t" fillcolor="#a0a0a0" stroked="f"/>
        </w:pict>
      </w:r>
      <w:bookmarkEnd w:id="0"/>
    </w:p>
    <w:p w14:paraId="3002D60D" w14:textId="77777777" w:rsidR="00E27080" w:rsidRPr="00E27080" w:rsidRDefault="00E27080" w:rsidP="00E2708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27080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📌</w:t>
      </w:r>
      <w:r w:rsidRPr="00E2708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</w:t>
      </w:r>
      <w:r w:rsidRPr="00E27080">
        <w:rPr>
          <w:rFonts w:ascii="Times New Roman" w:eastAsia="Times New Roman" w:hAnsi="Times New Roman" w:cs="Times New Roman"/>
          <w:b/>
          <w:bCs/>
          <w:color w:val="7030A0"/>
          <w:kern w:val="0"/>
          <w:sz w:val="36"/>
          <w:szCs w:val="36"/>
          <w14:ligatures w14:val="none"/>
        </w:rPr>
        <w:t>Project Overview</w:t>
      </w:r>
    </w:p>
    <w:p w14:paraId="77DA85B0" w14:textId="77777777" w:rsidR="00E27080" w:rsidRPr="00E27080" w:rsidRDefault="00E27080" w:rsidP="00E270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QuickForms AI is a lightweight, AI-powered form generator designed for </w:t>
      </w: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mall businesses, clubs, events, student teams, and individuals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1547B065" w14:textId="77777777" w:rsidR="00E27080" w:rsidRPr="00E27080" w:rsidRDefault="00E27080" w:rsidP="00E270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The system provides an </w:t>
      </w: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I-assisted way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to create and manage forms, integrate responses with tools like Google Sheets, and streamline workflows without requiring programming knowledge.</w:t>
      </w:r>
    </w:p>
    <w:p w14:paraId="7A46C51D" w14:textId="77777777" w:rsidR="00E27080" w:rsidRPr="00E27080" w:rsidRDefault="00E27080" w:rsidP="00E27080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t>Build forms in minutes</w:t>
      </w:r>
    </w:p>
    <w:p w14:paraId="0804F31B" w14:textId="77777777" w:rsidR="00E27080" w:rsidRPr="00E27080" w:rsidRDefault="00E27080" w:rsidP="00E27080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t>Share via a simple link</w:t>
      </w:r>
    </w:p>
    <w:p w14:paraId="40EF192B" w14:textId="77777777" w:rsidR="00E27080" w:rsidRPr="00E27080" w:rsidRDefault="00E27080" w:rsidP="00E27080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t>Collect and store responses</w:t>
      </w:r>
    </w:p>
    <w:p w14:paraId="2FA54F9A" w14:textId="77777777" w:rsidR="00E27080" w:rsidRDefault="00E27080" w:rsidP="00E27080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t>Export results to CSV for reporting</w:t>
      </w:r>
    </w:p>
    <w:p w14:paraId="3CC32AC6" w14:textId="77777777" w:rsidR="00E27080" w:rsidRPr="00E27080" w:rsidRDefault="00E27080" w:rsidP="00E270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73EB9DA2" w14:textId="77777777" w:rsidR="00E27080" w:rsidRPr="00E27080" w:rsidRDefault="00E27080" w:rsidP="00E27080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pict w14:anchorId="746BBE78">
          <v:rect id="_x0000_i1049" style="width:0;height:1.5pt" o:hralign="center" o:hrstd="t" o:hr="t" fillcolor="#a0a0a0" stroked="f"/>
        </w:pict>
      </w:r>
    </w:p>
    <w:p w14:paraId="310B5620" w14:textId="77777777" w:rsidR="00E27080" w:rsidRPr="00E27080" w:rsidRDefault="00E27080" w:rsidP="00E2708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27080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🎥</w:t>
      </w:r>
      <w:r w:rsidRPr="00E2708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</w:t>
      </w:r>
      <w:r w:rsidRPr="00E27080">
        <w:rPr>
          <w:rFonts w:ascii="Times New Roman" w:eastAsia="Times New Roman" w:hAnsi="Times New Roman" w:cs="Times New Roman"/>
          <w:b/>
          <w:bCs/>
          <w:color w:val="7030A0"/>
          <w:kern w:val="0"/>
          <w:sz w:val="36"/>
          <w:szCs w:val="36"/>
          <w14:ligatures w14:val="none"/>
        </w:rPr>
        <w:t>Demo &amp; Screenshots</w:t>
      </w:r>
    </w:p>
    <w:p w14:paraId="1AF3D049" w14:textId="77777777" w:rsidR="00E27080" w:rsidRPr="00E27080" w:rsidRDefault="00E27080" w:rsidP="00E27080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YouTube Demo: </w:t>
      </w:r>
      <w:r w:rsidRPr="00E27080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(Insert Link)</w:t>
      </w:r>
    </w:p>
    <w:p w14:paraId="168A3F03" w14:textId="77777777" w:rsidR="00E27080" w:rsidRPr="00E27080" w:rsidRDefault="00E27080" w:rsidP="00E27080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t>Example Screenshots:</w:t>
      </w:r>
    </w:p>
    <w:p w14:paraId="50A01C4C" w14:textId="77777777" w:rsidR="00E27080" w:rsidRPr="00E27080" w:rsidRDefault="00E27080" w:rsidP="00E27080">
      <w:pPr>
        <w:numPr>
          <w:ilvl w:val="1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orm Builder UI</w:t>
      </w:r>
    </w:p>
    <w:p w14:paraId="296A7105" w14:textId="77777777" w:rsidR="00E27080" w:rsidRPr="00E27080" w:rsidRDefault="00E27080" w:rsidP="00E27080">
      <w:pPr>
        <w:numPr>
          <w:ilvl w:val="1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ashboard with responses</w:t>
      </w:r>
    </w:p>
    <w:p w14:paraId="737E8562" w14:textId="77777777" w:rsidR="00E27080" w:rsidRPr="00E27080" w:rsidRDefault="00E27080" w:rsidP="00E27080">
      <w:pPr>
        <w:numPr>
          <w:ilvl w:val="1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SV export view</w:t>
      </w:r>
    </w:p>
    <w:p w14:paraId="236F5234" w14:textId="77777777" w:rsidR="00E27080" w:rsidRPr="00E27080" w:rsidRDefault="00E27080" w:rsidP="00E270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57D0061F" w14:textId="77777777" w:rsidR="00E27080" w:rsidRPr="00E27080" w:rsidRDefault="00E27080" w:rsidP="00E27080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pict w14:anchorId="6476EE8A">
          <v:rect id="_x0000_i1050" style="width:0;height:1.5pt" o:hralign="center" o:hrstd="t" o:hr="t" fillcolor="#a0a0a0" stroked="f"/>
        </w:pict>
      </w:r>
    </w:p>
    <w:p w14:paraId="6287C779" w14:textId="77777777" w:rsidR="00E27080" w:rsidRPr="00E27080" w:rsidRDefault="00E27080" w:rsidP="00E2708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27080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🚀</w:t>
      </w:r>
      <w:r w:rsidRPr="00E2708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</w:t>
      </w:r>
      <w:r w:rsidRPr="00E27080">
        <w:rPr>
          <w:rFonts w:ascii="Times New Roman" w:eastAsia="Times New Roman" w:hAnsi="Times New Roman" w:cs="Times New Roman"/>
          <w:b/>
          <w:bCs/>
          <w:color w:val="7030A0"/>
          <w:kern w:val="0"/>
          <w:sz w:val="36"/>
          <w:szCs w:val="36"/>
          <w14:ligatures w14:val="none"/>
        </w:rPr>
        <w:t>Features</w:t>
      </w:r>
    </w:p>
    <w:p w14:paraId="0DFC6299" w14:textId="77777777" w:rsidR="00E27080" w:rsidRPr="00E27080" w:rsidRDefault="00E27080" w:rsidP="00E27080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orm Builder: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Add text, numbers, checkboxes, dropdowns, radio buttons, dates</w:t>
      </w:r>
    </w:p>
    <w:p w14:paraId="265F41CE" w14:textId="77777777" w:rsidR="00E27080" w:rsidRPr="00E27080" w:rsidRDefault="00E27080" w:rsidP="00E27080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I Assistance: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Generate form fields from natural language prompts</w:t>
      </w:r>
    </w:p>
    <w:p w14:paraId="2F6C347C" w14:textId="77777777" w:rsidR="00E27080" w:rsidRPr="00E27080" w:rsidRDefault="00E27080" w:rsidP="00E27080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gramStart"/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orm</w:t>
      </w:r>
      <w:proofErr w:type="gramEnd"/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Sharing: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Public shareable links for distribution</w:t>
      </w:r>
    </w:p>
    <w:p w14:paraId="652638CF" w14:textId="77777777" w:rsidR="00E27080" w:rsidRPr="00E27080" w:rsidRDefault="00E27080" w:rsidP="00E27080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sponse Collection: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Secure storage via SQLite (default) or Postgres</w:t>
      </w:r>
    </w:p>
    <w:p w14:paraId="065E4D25" w14:textId="77777777" w:rsidR="00E27080" w:rsidRPr="00E27080" w:rsidRDefault="00E27080" w:rsidP="00E27080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ata Integration: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Export submissions to CSV / Google Sheets</w:t>
      </w:r>
    </w:p>
    <w:p w14:paraId="6AC24627" w14:textId="77777777" w:rsidR="00E27080" w:rsidRPr="00E27080" w:rsidRDefault="00E27080" w:rsidP="00E27080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sponsive Frontend: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React + Vite + TypeScript</w:t>
      </w:r>
    </w:p>
    <w:p w14:paraId="3A0A2B79" w14:textId="77777777" w:rsidR="00E27080" w:rsidRPr="00E27080" w:rsidRDefault="00E27080" w:rsidP="00E27080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ackend API: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Express + Prisma ORM</w:t>
      </w:r>
    </w:p>
    <w:p w14:paraId="33328A9D" w14:textId="77777777" w:rsidR="00E27080" w:rsidRDefault="00E27080" w:rsidP="00E27080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esting: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Unit, integration, and system tests</w:t>
      </w:r>
    </w:p>
    <w:p w14:paraId="2F0C3A79" w14:textId="77777777" w:rsidR="00E27080" w:rsidRPr="00E27080" w:rsidRDefault="00E27080" w:rsidP="00E270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34FC71B7" w14:textId="77777777" w:rsidR="00E27080" w:rsidRPr="00E27080" w:rsidRDefault="00E27080" w:rsidP="00E27080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pict w14:anchorId="41AA022B">
          <v:rect id="_x0000_i1051" style="width:0;height:1.5pt" o:hralign="center" o:hrstd="t" o:hr="t" fillcolor="#a0a0a0" stroked="f"/>
        </w:pict>
      </w:r>
    </w:p>
    <w:p w14:paraId="53A35AA9" w14:textId="77777777" w:rsidR="00E27080" w:rsidRPr="00E27080" w:rsidRDefault="00E27080" w:rsidP="00E2708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27080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🏗️</w:t>
      </w:r>
      <w:r w:rsidRPr="00E2708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</w:t>
      </w:r>
      <w:r w:rsidRPr="00E27080">
        <w:rPr>
          <w:rFonts w:ascii="Times New Roman" w:eastAsia="Times New Roman" w:hAnsi="Times New Roman" w:cs="Times New Roman"/>
          <w:b/>
          <w:bCs/>
          <w:color w:val="7030A0"/>
          <w:kern w:val="0"/>
          <w:sz w:val="36"/>
          <w:szCs w:val="36"/>
          <w14:ligatures w14:val="none"/>
        </w:rPr>
        <w:t>Tech Stack</w:t>
      </w:r>
    </w:p>
    <w:tbl>
      <w:tblPr>
        <w:tblStyle w:val="PlainTable1"/>
        <w:tblW w:w="12166" w:type="dxa"/>
        <w:tblLook w:val="04A0" w:firstRow="1" w:lastRow="0" w:firstColumn="1" w:lastColumn="0" w:noHBand="0" w:noVBand="1"/>
      </w:tblPr>
      <w:tblGrid>
        <w:gridCol w:w="2045"/>
        <w:gridCol w:w="4858"/>
        <w:gridCol w:w="5263"/>
      </w:tblGrid>
      <w:tr w:rsidR="00E27080" w:rsidRPr="00E27080" w14:paraId="6C03C4CD" w14:textId="77777777" w:rsidTr="00E270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CD9F5CA" w14:textId="77777777" w:rsidR="00E27080" w:rsidRPr="00E27080" w:rsidRDefault="00E27080" w:rsidP="00E27080">
            <w:pPr>
              <w:jc w:val="center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2708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Layer</w:t>
            </w:r>
          </w:p>
        </w:tc>
        <w:tc>
          <w:tcPr>
            <w:tcW w:w="0" w:type="auto"/>
            <w:hideMark/>
          </w:tcPr>
          <w:p w14:paraId="10B70B8B" w14:textId="77777777" w:rsidR="00E27080" w:rsidRPr="00E27080" w:rsidRDefault="00E27080" w:rsidP="00E2708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2708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echnology</w:t>
            </w:r>
          </w:p>
        </w:tc>
        <w:tc>
          <w:tcPr>
            <w:tcW w:w="0" w:type="auto"/>
            <w:hideMark/>
          </w:tcPr>
          <w:p w14:paraId="5942A012" w14:textId="77777777" w:rsidR="00E27080" w:rsidRPr="00E27080" w:rsidRDefault="00E27080" w:rsidP="00E2708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2708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Purpose</w:t>
            </w:r>
          </w:p>
        </w:tc>
      </w:tr>
      <w:tr w:rsidR="00E27080" w:rsidRPr="00E27080" w14:paraId="0F21532F" w14:textId="77777777" w:rsidTr="00E27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7A1ECBF" w14:textId="77777777" w:rsidR="00E27080" w:rsidRPr="00E27080" w:rsidRDefault="00E27080" w:rsidP="00E27080">
            <w:pPr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2708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Frontend</w:t>
            </w:r>
          </w:p>
        </w:tc>
        <w:tc>
          <w:tcPr>
            <w:tcW w:w="0" w:type="auto"/>
            <w:hideMark/>
          </w:tcPr>
          <w:p w14:paraId="4A045A64" w14:textId="77777777" w:rsidR="00E27080" w:rsidRPr="00E27080" w:rsidRDefault="00E27080" w:rsidP="00E270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2708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React + Vite + TypeScript</w:t>
            </w:r>
          </w:p>
        </w:tc>
        <w:tc>
          <w:tcPr>
            <w:tcW w:w="0" w:type="auto"/>
            <w:hideMark/>
          </w:tcPr>
          <w:p w14:paraId="240C8399" w14:textId="77777777" w:rsidR="00E27080" w:rsidRPr="00E27080" w:rsidRDefault="00E27080" w:rsidP="00E270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2708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ynamic, responsive UI</w:t>
            </w:r>
          </w:p>
        </w:tc>
      </w:tr>
      <w:tr w:rsidR="00E27080" w:rsidRPr="00E27080" w14:paraId="28D1A786" w14:textId="77777777" w:rsidTr="00E27080">
        <w:trPr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C80FA4F" w14:textId="77777777" w:rsidR="00E27080" w:rsidRPr="00E27080" w:rsidRDefault="00E27080" w:rsidP="00E27080">
            <w:pPr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2708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Backend</w:t>
            </w:r>
          </w:p>
        </w:tc>
        <w:tc>
          <w:tcPr>
            <w:tcW w:w="0" w:type="auto"/>
            <w:hideMark/>
          </w:tcPr>
          <w:p w14:paraId="4B0F6012" w14:textId="77777777" w:rsidR="00E27080" w:rsidRPr="00E27080" w:rsidRDefault="00E27080" w:rsidP="00E270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2708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Express.js + TypeScript</w:t>
            </w:r>
          </w:p>
        </w:tc>
        <w:tc>
          <w:tcPr>
            <w:tcW w:w="0" w:type="auto"/>
            <w:hideMark/>
          </w:tcPr>
          <w:p w14:paraId="27E5754C" w14:textId="77777777" w:rsidR="00E27080" w:rsidRPr="00E27080" w:rsidRDefault="00E27080" w:rsidP="00E270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2708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PI endpoints &amp; AI integration</w:t>
            </w:r>
          </w:p>
        </w:tc>
      </w:tr>
      <w:tr w:rsidR="00E27080" w:rsidRPr="00E27080" w14:paraId="3ACFA0AC" w14:textId="77777777" w:rsidTr="00E27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E147B07" w14:textId="77777777" w:rsidR="00E27080" w:rsidRPr="00E27080" w:rsidRDefault="00E27080" w:rsidP="00E27080">
            <w:pPr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2708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atabase</w:t>
            </w:r>
          </w:p>
        </w:tc>
        <w:tc>
          <w:tcPr>
            <w:tcW w:w="0" w:type="auto"/>
            <w:hideMark/>
          </w:tcPr>
          <w:p w14:paraId="42C069A0" w14:textId="77777777" w:rsidR="00E27080" w:rsidRPr="00E27080" w:rsidRDefault="00E27080" w:rsidP="00E270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2708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Prisma ORM + SQLite/Postgres</w:t>
            </w:r>
          </w:p>
        </w:tc>
        <w:tc>
          <w:tcPr>
            <w:tcW w:w="0" w:type="auto"/>
            <w:hideMark/>
          </w:tcPr>
          <w:p w14:paraId="6AA0EDCC" w14:textId="77777777" w:rsidR="00E27080" w:rsidRPr="00E27080" w:rsidRDefault="00E27080" w:rsidP="00E270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2708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Form &amp; response storage</w:t>
            </w:r>
          </w:p>
        </w:tc>
      </w:tr>
      <w:tr w:rsidR="00E27080" w:rsidRPr="00E27080" w14:paraId="1694E49E" w14:textId="77777777" w:rsidTr="00E27080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A53C019" w14:textId="77777777" w:rsidR="00E27080" w:rsidRPr="00E27080" w:rsidRDefault="00E27080" w:rsidP="00E27080">
            <w:pPr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2708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esting</w:t>
            </w:r>
          </w:p>
        </w:tc>
        <w:tc>
          <w:tcPr>
            <w:tcW w:w="0" w:type="auto"/>
            <w:hideMark/>
          </w:tcPr>
          <w:p w14:paraId="09FD6237" w14:textId="77777777" w:rsidR="00E27080" w:rsidRPr="00E27080" w:rsidRDefault="00E27080" w:rsidP="00E270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spellStart"/>
            <w:r w:rsidRPr="00E2708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Vitest</w:t>
            </w:r>
            <w:proofErr w:type="spellEnd"/>
            <w:r w:rsidRPr="00E2708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+ </w:t>
            </w:r>
            <w:proofErr w:type="spellStart"/>
            <w:r w:rsidRPr="00E2708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upertest</w:t>
            </w:r>
            <w:proofErr w:type="spellEnd"/>
          </w:p>
        </w:tc>
        <w:tc>
          <w:tcPr>
            <w:tcW w:w="0" w:type="auto"/>
            <w:hideMark/>
          </w:tcPr>
          <w:p w14:paraId="58AD975E" w14:textId="77777777" w:rsidR="00E27080" w:rsidRPr="00E27080" w:rsidRDefault="00E27080" w:rsidP="00E270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2708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Unit, integration, system tests</w:t>
            </w:r>
          </w:p>
        </w:tc>
      </w:tr>
      <w:tr w:rsidR="00E27080" w:rsidRPr="00E27080" w14:paraId="5E798A72" w14:textId="77777777" w:rsidTr="00E27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913315A" w14:textId="77777777" w:rsidR="00E27080" w:rsidRPr="00E27080" w:rsidRDefault="00E27080" w:rsidP="00E27080">
            <w:pPr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2708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Build Tools</w:t>
            </w:r>
          </w:p>
        </w:tc>
        <w:tc>
          <w:tcPr>
            <w:tcW w:w="0" w:type="auto"/>
            <w:hideMark/>
          </w:tcPr>
          <w:p w14:paraId="20592D21" w14:textId="77777777" w:rsidR="00E27080" w:rsidRPr="00E27080" w:rsidRDefault="00E27080" w:rsidP="00E270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spellStart"/>
            <w:r w:rsidRPr="00E2708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pnpm</w:t>
            </w:r>
            <w:proofErr w:type="spellEnd"/>
            <w:r w:rsidRPr="00E2708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, PowerShell automation</w:t>
            </w:r>
          </w:p>
        </w:tc>
        <w:tc>
          <w:tcPr>
            <w:tcW w:w="0" w:type="auto"/>
            <w:hideMark/>
          </w:tcPr>
          <w:p w14:paraId="1824FFE4" w14:textId="77777777" w:rsidR="00E27080" w:rsidRPr="00E27080" w:rsidRDefault="00E27080" w:rsidP="00E270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2708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ependency management &amp; builds</w:t>
            </w:r>
          </w:p>
        </w:tc>
      </w:tr>
    </w:tbl>
    <w:p w14:paraId="0E61CE39" w14:textId="77777777" w:rsidR="00E27080" w:rsidRDefault="00E27080" w:rsidP="00E27080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492E1446" w14:textId="77777777" w:rsidR="00E27080" w:rsidRDefault="00E27080" w:rsidP="00E27080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77C10F3A" w14:textId="593108DE" w:rsidR="00E27080" w:rsidRPr="00E27080" w:rsidRDefault="00E27080" w:rsidP="00E27080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pict w14:anchorId="322203E3">
          <v:rect id="_x0000_i1052" style="width:0;height:1.5pt" o:hralign="center" o:hrstd="t" o:hr="t" fillcolor="#a0a0a0" stroked="f"/>
        </w:pict>
      </w:r>
    </w:p>
    <w:p w14:paraId="44721FC7" w14:textId="77777777" w:rsidR="00E27080" w:rsidRPr="00E27080" w:rsidRDefault="00E27080" w:rsidP="00E2708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27080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📂</w:t>
      </w:r>
      <w:r w:rsidRPr="00E2708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</w:t>
      </w:r>
      <w:r w:rsidRPr="00E27080">
        <w:rPr>
          <w:rFonts w:ascii="Times New Roman" w:eastAsia="Times New Roman" w:hAnsi="Times New Roman" w:cs="Times New Roman"/>
          <w:b/>
          <w:bCs/>
          <w:color w:val="7030A0"/>
          <w:kern w:val="0"/>
          <w:sz w:val="36"/>
          <w:szCs w:val="36"/>
          <w14:ligatures w14:val="none"/>
        </w:rPr>
        <w:t>Project Structure</w:t>
      </w:r>
    </w:p>
    <w:p w14:paraId="6939EAEF" w14:textId="77777777" w:rsidR="00E27080" w:rsidRPr="00E27080" w:rsidRDefault="00E27080" w:rsidP="00E27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14:ligatures w14:val="none"/>
        </w:rPr>
      </w:pPr>
      <w:proofErr w:type="spellStart"/>
      <w:r w:rsidRPr="00E27080">
        <w:rPr>
          <w:rFonts w:ascii="Courier New" w:eastAsia="Times New Roman" w:hAnsi="Courier New" w:cs="Courier New"/>
          <w:kern w:val="0"/>
          <w14:ligatures w14:val="none"/>
        </w:rPr>
        <w:t>quickforms</w:t>
      </w:r>
      <w:proofErr w:type="spellEnd"/>
      <w:r w:rsidRPr="00E27080">
        <w:rPr>
          <w:rFonts w:ascii="Courier New" w:eastAsia="Times New Roman" w:hAnsi="Courier New" w:cs="Courier New"/>
          <w:kern w:val="0"/>
          <w14:ligatures w14:val="none"/>
        </w:rPr>
        <w:t>-ai/</w:t>
      </w:r>
    </w:p>
    <w:p w14:paraId="6DF6C443" w14:textId="77777777" w:rsidR="00E27080" w:rsidRPr="00E27080" w:rsidRDefault="00E27080" w:rsidP="00E27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14:ligatures w14:val="none"/>
        </w:rPr>
      </w:pPr>
      <w:r w:rsidRPr="00E27080">
        <w:rPr>
          <w:rFonts w:ascii="Courier New" w:eastAsia="Times New Roman" w:hAnsi="Courier New" w:cs="Courier New"/>
          <w:kern w:val="0"/>
          <w14:ligatures w14:val="none"/>
        </w:rPr>
        <w:t>│</w:t>
      </w:r>
    </w:p>
    <w:p w14:paraId="2ED43EB2" w14:textId="77777777" w:rsidR="00E27080" w:rsidRPr="00E27080" w:rsidRDefault="00E27080" w:rsidP="00E27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14:ligatures w14:val="none"/>
        </w:rPr>
      </w:pPr>
      <w:r w:rsidRPr="00E27080">
        <w:rPr>
          <w:rFonts w:ascii="Courier New" w:eastAsia="Times New Roman" w:hAnsi="Courier New" w:cs="Courier New"/>
          <w:kern w:val="0"/>
          <w14:ligatures w14:val="none"/>
        </w:rPr>
        <w:t>├── apps/</w:t>
      </w:r>
    </w:p>
    <w:p w14:paraId="1F75EBFD" w14:textId="77777777" w:rsidR="00E27080" w:rsidRPr="00E27080" w:rsidRDefault="00E27080" w:rsidP="00E27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14:ligatures w14:val="none"/>
        </w:rPr>
      </w:pPr>
      <w:proofErr w:type="gramStart"/>
      <w:r w:rsidRPr="00E27080">
        <w:rPr>
          <w:rFonts w:ascii="Courier New" w:eastAsia="Times New Roman" w:hAnsi="Courier New" w:cs="Courier New"/>
          <w:kern w:val="0"/>
          <w14:ligatures w14:val="none"/>
        </w:rPr>
        <w:t>│   ├── web/       #</w:t>
      </w:r>
      <w:proofErr w:type="gramEnd"/>
      <w:r w:rsidRPr="00E27080">
        <w:rPr>
          <w:rFonts w:ascii="Courier New" w:eastAsia="Times New Roman" w:hAnsi="Courier New" w:cs="Courier New"/>
          <w:kern w:val="0"/>
          <w14:ligatures w14:val="none"/>
        </w:rPr>
        <w:t xml:space="preserve"> React (Vite) frontend</w:t>
      </w:r>
    </w:p>
    <w:p w14:paraId="09EAFAAB" w14:textId="77777777" w:rsidR="00E27080" w:rsidRPr="00E27080" w:rsidRDefault="00E27080" w:rsidP="00E27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14:ligatures w14:val="none"/>
        </w:rPr>
      </w:pPr>
      <w:proofErr w:type="gramStart"/>
      <w:r w:rsidRPr="00E27080">
        <w:rPr>
          <w:rFonts w:ascii="Courier New" w:eastAsia="Times New Roman" w:hAnsi="Courier New" w:cs="Courier New"/>
          <w:kern w:val="0"/>
          <w14:ligatures w14:val="none"/>
        </w:rPr>
        <w:t xml:space="preserve">│   └── </w:t>
      </w:r>
      <w:proofErr w:type="spellStart"/>
      <w:r w:rsidRPr="00E27080">
        <w:rPr>
          <w:rFonts w:ascii="Courier New" w:eastAsia="Times New Roman" w:hAnsi="Courier New" w:cs="Courier New"/>
          <w:kern w:val="0"/>
          <w14:ligatures w14:val="none"/>
        </w:rPr>
        <w:t>api</w:t>
      </w:r>
      <w:proofErr w:type="spellEnd"/>
      <w:r w:rsidRPr="00E27080">
        <w:rPr>
          <w:rFonts w:ascii="Courier New" w:eastAsia="Times New Roman" w:hAnsi="Courier New" w:cs="Courier New"/>
          <w:kern w:val="0"/>
          <w14:ligatures w14:val="none"/>
        </w:rPr>
        <w:t>/       #</w:t>
      </w:r>
      <w:proofErr w:type="gramEnd"/>
      <w:r w:rsidRPr="00E27080">
        <w:rPr>
          <w:rFonts w:ascii="Courier New" w:eastAsia="Times New Roman" w:hAnsi="Courier New" w:cs="Courier New"/>
          <w:kern w:val="0"/>
          <w14:ligatures w14:val="none"/>
        </w:rPr>
        <w:t xml:space="preserve"> Express backend (TypeScript + Prisma)</w:t>
      </w:r>
    </w:p>
    <w:p w14:paraId="169F169D" w14:textId="77777777" w:rsidR="00E27080" w:rsidRPr="00E27080" w:rsidRDefault="00E27080" w:rsidP="00E27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14:ligatures w14:val="none"/>
        </w:rPr>
      </w:pPr>
      <w:r w:rsidRPr="00E27080">
        <w:rPr>
          <w:rFonts w:ascii="Courier New" w:eastAsia="Times New Roman" w:hAnsi="Courier New" w:cs="Courier New"/>
          <w:kern w:val="0"/>
          <w14:ligatures w14:val="none"/>
        </w:rPr>
        <w:t>│</w:t>
      </w:r>
    </w:p>
    <w:p w14:paraId="70334A1E" w14:textId="77777777" w:rsidR="00E27080" w:rsidRPr="00E27080" w:rsidRDefault="00E27080" w:rsidP="00E27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14:ligatures w14:val="none"/>
        </w:rPr>
      </w:pPr>
      <w:proofErr w:type="gramStart"/>
      <w:r w:rsidRPr="00E27080">
        <w:rPr>
          <w:rFonts w:ascii="Courier New" w:eastAsia="Times New Roman" w:hAnsi="Courier New" w:cs="Courier New"/>
          <w:kern w:val="0"/>
          <w14:ligatures w14:val="none"/>
        </w:rPr>
        <w:t>├── docs/          #</w:t>
      </w:r>
      <w:proofErr w:type="gramEnd"/>
      <w:r w:rsidRPr="00E27080">
        <w:rPr>
          <w:rFonts w:ascii="Courier New" w:eastAsia="Times New Roman" w:hAnsi="Courier New" w:cs="Courier New"/>
          <w:kern w:val="0"/>
          <w14:ligatures w14:val="none"/>
        </w:rPr>
        <w:t xml:space="preserve"> Reports, UML diagrams, user &amp; dev manuals</w:t>
      </w:r>
    </w:p>
    <w:p w14:paraId="7AAF4CDE" w14:textId="77777777" w:rsidR="00E27080" w:rsidRPr="00E27080" w:rsidRDefault="00E27080" w:rsidP="00E27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14:ligatures w14:val="none"/>
        </w:rPr>
      </w:pPr>
      <w:r w:rsidRPr="00E27080">
        <w:rPr>
          <w:rFonts w:ascii="Courier New" w:eastAsia="Times New Roman" w:hAnsi="Courier New" w:cs="Courier New"/>
          <w:kern w:val="0"/>
          <w14:ligatures w14:val="none"/>
        </w:rPr>
        <w:t xml:space="preserve">│   ├── diagrams/     </w:t>
      </w:r>
    </w:p>
    <w:p w14:paraId="3224D71C" w14:textId="77777777" w:rsidR="00E27080" w:rsidRPr="00E27080" w:rsidRDefault="00E27080" w:rsidP="00E27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14:ligatures w14:val="none"/>
        </w:rPr>
      </w:pPr>
      <w:r w:rsidRPr="00E27080">
        <w:rPr>
          <w:rFonts w:ascii="Courier New" w:eastAsia="Times New Roman" w:hAnsi="Courier New" w:cs="Courier New"/>
          <w:kern w:val="0"/>
          <w14:ligatures w14:val="none"/>
        </w:rPr>
        <w:t>│   ├── reports/</w:t>
      </w:r>
    </w:p>
    <w:p w14:paraId="4A5D2DC1" w14:textId="77777777" w:rsidR="00E27080" w:rsidRPr="00E27080" w:rsidRDefault="00E27080" w:rsidP="00E27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14:ligatures w14:val="none"/>
        </w:rPr>
      </w:pPr>
      <w:r w:rsidRPr="00E27080">
        <w:rPr>
          <w:rFonts w:ascii="Courier New" w:eastAsia="Times New Roman" w:hAnsi="Courier New" w:cs="Courier New"/>
          <w:kern w:val="0"/>
          <w14:ligatures w14:val="none"/>
        </w:rPr>
        <w:t>│   └── user-manual/</w:t>
      </w:r>
    </w:p>
    <w:p w14:paraId="73B1241F" w14:textId="77777777" w:rsidR="00E27080" w:rsidRPr="00E27080" w:rsidRDefault="00E27080" w:rsidP="00E27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14:ligatures w14:val="none"/>
        </w:rPr>
      </w:pPr>
      <w:r w:rsidRPr="00E27080">
        <w:rPr>
          <w:rFonts w:ascii="Courier New" w:eastAsia="Times New Roman" w:hAnsi="Courier New" w:cs="Courier New"/>
          <w:kern w:val="0"/>
          <w14:ligatures w14:val="none"/>
        </w:rPr>
        <w:t>│</w:t>
      </w:r>
    </w:p>
    <w:p w14:paraId="6DC39F63" w14:textId="77777777" w:rsidR="00E27080" w:rsidRPr="00E27080" w:rsidRDefault="00E27080" w:rsidP="00E27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14:ligatures w14:val="none"/>
        </w:rPr>
      </w:pPr>
      <w:proofErr w:type="gramStart"/>
      <w:r w:rsidRPr="00E27080">
        <w:rPr>
          <w:rFonts w:ascii="Courier New" w:eastAsia="Times New Roman" w:hAnsi="Courier New" w:cs="Courier New"/>
          <w:kern w:val="0"/>
          <w14:ligatures w14:val="none"/>
        </w:rPr>
        <w:t xml:space="preserve">├── </w:t>
      </w:r>
      <w:proofErr w:type="spellStart"/>
      <w:r w:rsidRPr="00E27080">
        <w:rPr>
          <w:rFonts w:ascii="Courier New" w:eastAsia="Times New Roman" w:hAnsi="Courier New" w:cs="Courier New"/>
          <w:kern w:val="0"/>
          <w14:ligatures w14:val="none"/>
        </w:rPr>
        <w:t>prisma</w:t>
      </w:r>
      <w:proofErr w:type="spellEnd"/>
      <w:r w:rsidRPr="00E27080">
        <w:rPr>
          <w:rFonts w:ascii="Courier New" w:eastAsia="Times New Roman" w:hAnsi="Courier New" w:cs="Courier New"/>
          <w:kern w:val="0"/>
          <w14:ligatures w14:val="none"/>
        </w:rPr>
        <w:t>/        #</w:t>
      </w:r>
      <w:proofErr w:type="gramEnd"/>
      <w:r w:rsidRPr="00E27080">
        <w:rPr>
          <w:rFonts w:ascii="Courier New" w:eastAsia="Times New Roman" w:hAnsi="Courier New" w:cs="Courier New"/>
          <w:kern w:val="0"/>
          <w14:ligatures w14:val="none"/>
        </w:rPr>
        <w:t xml:space="preserve"> Database schema &amp; migrations</w:t>
      </w:r>
    </w:p>
    <w:p w14:paraId="04C688FD" w14:textId="77777777" w:rsidR="00E27080" w:rsidRPr="00E27080" w:rsidRDefault="00E27080" w:rsidP="00E27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14:ligatures w14:val="none"/>
        </w:rPr>
      </w:pPr>
      <w:proofErr w:type="gramStart"/>
      <w:r w:rsidRPr="00E27080">
        <w:rPr>
          <w:rFonts w:ascii="Courier New" w:eastAsia="Times New Roman" w:hAnsi="Courier New" w:cs="Courier New"/>
          <w:kern w:val="0"/>
          <w14:ligatures w14:val="none"/>
        </w:rPr>
        <w:t>├── tests/         #</w:t>
      </w:r>
      <w:proofErr w:type="gramEnd"/>
      <w:r w:rsidRPr="00E27080">
        <w:rPr>
          <w:rFonts w:ascii="Courier New" w:eastAsia="Times New Roman" w:hAnsi="Courier New" w:cs="Courier New"/>
          <w:kern w:val="0"/>
          <w14:ligatures w14:val="none"/>
        </w:rPr>
        <w:t xml:space="preserve"> Unit &amp; integration tests</w:t>
      </w:r>
    </w:p>
    <w:p w14:paraId="4F81F44D" w14:textId="77777777" w:rsidR="00E27080" w:rsidRPr="00E27080" w:rsidRDefault="00E27080" w:rsidP="00E27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14:ligatures w14:val="none"/>
        </w:rPr>
      </w:pPr>
      <w:r w:rsidRPr="00E27080">
        <w:rPr>
          <w:rFonts w:ascii="Courier New" w:eastAsia="Times New Roman" w:hAnsi="Courier New" w:cs="Courier New"/>
          <w:kern w:val="0"/>
          <w14:ligatures w14:val="none"/>
        </w:rPr>
        <w:t>│</w:t>
      </w:r>
    </w:p>
    <w:p w14:paraId="4786161F" w14:textId="77777777" w:rsidR="00E27080" w:rsidRPr="00E27080" w:rsidRDefault="00E27080" w:rsidP="00E27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14:ligatures w14:val="none"/>
        </w:rPr>
      </w:pPr>
      <w:r w:rsidRPr="00E27080">
        <w:rPr>
          <w:rFonts w:ascii="Courier New" w:eastAsia="Times New Roman" w:hAnsi="Courier New" w:cs="Courier New"/>
          <w:kern w:val="0"/>
          <w14:ligatures w14:val="none"/>
        </w:rPr>
        <w:t>├── README.md      # This file</w:t>
      </w:r>
    </w:p>
    <w:p w14:paraId="7E0B8F88" w14:textId="77777777" w:rsidR="00E27080" w:rsidRPr="00E27080" w:rsidRDefault="00E27080" w:rsidP="00E27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14:ligatures w14:val="none"/>
        </w:rPr>
      </w:pPr>
      <w:r w:rsidRPr="00E27080">
        <w:rPr>
          <w:rFonts w:ascii="Courier New" w:eastAsia="Times New Roman" w:hAnsi="Courier New" w:cs="Courier New"/>
          <w:kern w:val="0"/>
          <w14:ligatures w14:val="none"/>
        </w:rPr>
        <w:t xml:space="preserve">├── </w:t>
      </w:r>
      <w:proofErr w:type="spellStart"/>
      <w:proofErr w:type="gramStart"/>
      <w:r w:rsidRPr="00E27080">
        <w:rPr>
          <w:rFonts w:ascii="Courier New" w:eastAsia="Times New Roman" w:hAnsi="Courier New" w:cs="Courier New"/>
          <w:kern w:val="0"/>
          <w14:ligatures w14:val="none"/>
        </w:rPr>
        <w:t>package.json</w:t>
      </w:r>
      <w:proofErr w:type="spellEnd"/>
      <w:proofErr w:type="gramEnd"/>
      <w:r w:rsidRPr="00E27080">
        <w:rPr>
          <w:rFonts w:ascii="Courier New" w:eastAsia="Times New Roman" w:hAnsi="Courier New" w:cs="Courier New"/>
          <w:kern w:val="0"/>
          <w14:ligatures w14:val="none"/>
        </w:rPr>
        <w:t xml:space="preserve">   </w:t>
      </w:r>
    </w:p>
    <w:p w14:paraId="1C8E404E" w14:textId="77777777" w:rsidR="00E27080" w:rsidRPr="00E27080" w:rsidRDefault="00E27080" w:rsidP="00E27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14:ligatures w14:val="none"/>
        </w:rPr>
      </w:pPr>
      <w:r w:rsidRPr="00E27080">
        <w:rPr>
          <w:rFonts w:ascii="Courier New" w:eastAsia="Times New Roman" w:hAnsi="Courier New" w:cs="Courier New"/>
          <w:kern w:val="0"/>
          <w14:ligatures w14:val="none"/>
        </w:rPr>
        <w:t>└─</w:t>
      </w:r>
      <w:proofErr w:type="gramStart"/>
      <w:r w:rsidRPr="00E27080">
        <w:rPr>
          <w:rFonts w:ascii="Courier New" w:eastAsia="Times New Roman" w:hAnsi="Courier New" w:cs="Courier New"/>
          <w:kern w:val="0"/>
          <w14:ligatures w14:val="none"/>
        </w:rPr>
        <w:t>─ .</w:t>
      </w:r>
      <w:proofErr w:type="spellStart"/>
      <w:r w:rsidRPr="00E27080">
        <w:rPr>
          <w:rFonts w:ascii="Courier New" w:eastAsia="Times New Roman" w:hAnsi="Courier New" w:cs="Courier New"/>
          <w:kern w:val="0"/>
          <w14:ligatures w14:val="none"/>
        </w:rPr>
        <w:t>gitignore</w:t>
      </w:r>
      <w:proofErr w:type="spellEnd"/>
      <w:proofErr w:type="gramEnd"/>
    </w:p>
    <w:p w14:paraId="237E6BA9" w14:textId="77777777" w:rsidR="00E27080" w:rsidRPr="00E27080" w:rsidRDefault="00E27080" w:rsidP="00E27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26C15B10" w14:textId="77777777" w:rsidR="00E27080" w:rsidRPr="00E27080" w:rsidRDefault="00E27080" w:rsidP="00E27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1845B965" w14:textId="77777777" w:rsidR="00E27080" w:rsidRPr="00E27080" w:rsidRDefault="00E27080" w:rsidP="00E27080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pict w14:anchorId="5DFBF441">
          <v:rect id="_x0000_i1053" style="width:0;height:1.5pt" o:hralign="center" o:hrstd="t" o:hr="t" fillcolor="#a0a0a0" stroked="f"/>
        </w:pict>
      </w:r>
    </w:p>
    <w:p w14:paraId="45E60EFD" w14:textId="77777777" w:rsidR="00E27080" w:rsidRPr="00E27080" w:rsidRDefault="00E27080" w:rsidP="00E2708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27080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⚡</w:t>
      </w:r>
      <w:r w:rsidRPr="00E2708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</w:t>
      </w:r>
      <w:r w:rsidRPr="00E27080">
        <w:rPr>
          <w:rFonts w:ascii="Times New Roman" w:eastAsia="Times New Roman" w:hAnsi="Times New Roman" w:cs="Times New Roman"/>
          <w:b/>
          <w:bCs/>
          <w:color w:val="7030A0"/>
          <w:kern w:val="0"/>
          <w:sz w:val="36"/>
          <w:szCs w:val="36"/>
          <w14:ligatures w14:val="none"/>
        </w:rPr>
        <w:t>Getting Started</w:t>
      </w:r>
    </w:p>
    <w:p w14:paraId="25D9DBB3" w14:textId="77777777" w:rsidR="00E27080" w:rsidRPr="00E27080" w:rsidRDefault="00E27080" w:rsidP="00E2708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E2708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1. Clone the Repository</w:t>
      </w:r>
    </w:p>
    <w:p w14:paraId="31CE2910" w14:textId="77777777" w:rsidR="00E27080" w:rsidRPr="00E27080" w:rsidRDefault="00E27080" w:rsidP="00E27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it clone https://github.com/YOUR-USERNAME/quickforms-ai.git</w:t>
      </w:r>
    </w:p>
    <w:p w14:paraId="4D0A05C8" w14:textId="77777777" w:rsidR="00E27080" w:rsidRPr="00E27080" w:rsidRDefault="00E27080" w:rsidP="00E27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27080">
        <w:rPr>
          <w:rFonts w:ascii="Courier New" w:eastAsia="Times New Roman" w:hAnsi="Courier New" w:cs="Courier New"/>
          <w:color w:val="EE0000"/>
          <w:kern w:val="0"/>
          <w:sz w:val="20"/>
          <w:szCs w:val="20"/>
          <w14:ligatures w14:val="none"/>
        </w:rPr>
        <w:t>cd</w:t>
      </w:r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proofErr w:type="spellStart"/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quickforms</w:t>
      </w:r>
      <w:proofErr w:type="spellEnd"/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-ai</w:t>
      </w:r>
    </w:p>
    <w:p w14:paraId="148CA1A0" w14:textId="77777777" w:rsidR="00E27080" w:rsidRPr="00E27080" w:rsidRDefault="00E27080" w:rsidP="00E2708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E2708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2. Install Dependencies</w:t>
      </w:r>
    </w:p>
    <w:p w14:paraId="7221340A" w14:textId="77777777" w:rsidR="00E27080" w:rsidRPr="00E27080" w:rsidRDefault="00E27080" w:rsidP="00E270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rontend:</w:t>
      </w:r>
    </w:p>
    <w:p w14:paraId="7ED65752" w14:textId="77777777" w:rsidR="00E27080" w:rsidRPr="00E27080" w:rsidRDefault="00E27080" w:rsidP="00035F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27080">
        <w:rPr>
          <w:rFonts w:ascii="Courier New" w:eastAsia="Times New Roman" w:hAnsi="Courier New" w:cs="Courier New"/>
          <w:color w:val="EE0000"/>
          <w:kern w:val="0"/>
          <w:sz w:val="20"/>
          <w:szCs w:val="20"/>
          <w14:ligatures w14:val="none"/>
        </w:rPr>
        <w:t>cd</w:t>
      </w:r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apps/web</w:t>
      </w:r>
    </w:p>
    <w:p w14:paraId="7FE0D002" w14:textId="77777777" w:rsidR="00E27080" w:rsidRPr="00E27080" w:rsidRDefault="00E27080" w:rsidP="00035F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npm</w:t>
      </w:r>
      <w:proofErr w:type="spellEnd"/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install</w:t>
      </w:r>
    </w:p>
    <w:p w14:paraId="6E98DA3B" w14:textId="77777777" w:rsidR="00E27080" w:rsidRPr="00E27080" w:rsidRDefault="00E27080" w:rsidP="00E270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ackend:</w:t>
      </w:r>
    </w:p>
    <w:p w14:paraId="78F8ECDC" w14:textId="77777777" w:rsidR="00E27080" w:rsidRPr="00E27080" w:rsidRDefault="00E27080" w:rsidP="00035F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27080">
        <w:rPr>
          <w:rFonts w:ascii="Courier New" w:eastAsia="Times New Roman" w:hAnsi="Courier New" w:cs="Courier New"/>
          <w:color w:val="EE0000"/>
          <w:kern w:val="0"/>
          <w:sz w:val="20"/>
          <w:szCs w:val="20"/>
          <w14:ligatures w14:val="none"/>
        </w:rPr>
        <w:t>cd</w:t>
      </w:r>
      <w:proofErr w:type="gramStart"/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..</w:t>
      </w:r>
      <w:proofErr w:type="gramEnd"/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</w:t>
      </w:r>
      <w:proofErr w:type="spellStart"/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pi</w:t>
      </w:r>
      <w:proofErr w:type="spellEnd"/>
    </w:p>
    <w:p w14:paraId="00A3B5A0" w14:textId="77777777" w:rsidR="00E27080" w:rsidRPr="00E27080" w:rsidRDefault="00E27080" w:rsidP="00035F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npm</w:t>
      </w:r>
      <w:proofErr w:type="spellEnd"/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install</w:t>
      </w:r>
    </w:p>
    <w:p w14:paraId="237B7ECA" w14:textId="77777777" w:rsidR="00E27080" w:rsidRPr="00E27080" w:rsidRDefault="00E27080" w:rsidP="00E2708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E2708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3. Configure Environment</w:t>
      </w:r>
    </w:p>
    <w:p w14:paraId="53BBBFAF" w14:textId="77777777" w:rsidR="00E27080" w:rsidRPr="00E27080" w:rsidRDefault="00E27080" w:rsidP="00E270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gramStart"/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Create </w:t>
      </w:r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.env</w:t>
      </w:r>
      <w:proofErr w:type="gramEnd"/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inside </w:t>
      </w:r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pps/</w:t>
      </w:r>
      <w:proofErr w:type="spellStart"/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pi</w:t>
      </w:r>
      <w:proofErr w:type="spellEnd"/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>:</w:t>
      </w:r>
    </w:p>
    <w:p w14:paraId="64B579AC" w14:textId="77777777" w:rsidR="00E27080" w:rsidRPr="00E27080" w:rsidRDefault="00E27080" w:rsidP="00035F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ATABASE_URL="file</w:t>
      </w:r>
      <w:proofErr w:type="gramStart"/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:./</w:t>
      </w:r>
      <w:proofErr w:type="spellStart"/>
      <w:proofErr w:type="gramEnd"/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ev.db</w:t>
      </w:r>
      <w:proofErr w:type="spellEnd"/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</w:t>
      </w:r>
    </w:p>
    <w:p w14:paraId="21099C98" w14:textId="77777777" w:rsidR="00E27080" w:rsidRPr="00E27080" w:rsidRDefault="00E27080" w:rsidP="00035F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ORT=4000</w:t>
      </w:r>
    </w:p>
    <w:p w14:paraId="08C93649" w14:textId="77777777" w:rsidR="00E27080" w:rsidRPr="00E27080" w:rsidRDefault="00E27080" w:rsidP="00035F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OPENAI_API_KEY="</w:t>
      </w:r>
      <w:proofErr w:type="spellStart"/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your_api_key_here</w:t>
      </w:r>
      <w:proofErr w:type="spellEnd"/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</w:t>
      </w:r>
    </w:p>
    <w:p w14:paraId="2A343170" w14:textId="77777777" w:rsidR="00E27080" w:rsidRPr="00E27080" w:rsidRDefault="00E27080" w:rsidP="00E2708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E2708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4. Run Locally</w:t>
      </w:r>
    </w:p>
    <w:p w14:paraId="2F5961E4" w14:textId="33929965" w:rsidR="00E27080" w:rsidRPr="00E27080" w:rsidRDefault="00E27080" w:rsidP="00E270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rontend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→ </w:t>
      </w:r>
      <w:hyperlink r:id="rId9" w:history="1">
        <w:r w:rsidR="00035FE5" w:rsidRPr="00E27080">
          <w:rPr>
            <w:rStyle w:val="Hyperlink"/>
            <w:rFonts w:ascii="Courier New" w:eastAsia="Times New Roman" w:hAnsi="Courier New" w:cs="Courier New"/>
            <w:kern w:val="0"/>
            <w:sz w:val="20"/>
            <w:szCs w:val="20"/>
            <w14:ligatures w14:val="none"/>
          </w:rPr>
          <w:t>http://localhost:5173</w:t>
        </w:r>
      </w:hyperlink>
      <w:r w:rsidR="00035FE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</w:p>
    <w:p w14:paraId="130D3741" w14:textId="77777777" w:rsidR="00E27080" w:rsidRPr="00E27080" w:rsidRDefault="00E27080" w:rsidP="00035F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27080">
        <w:rPr>
          <w:rFonts w:ascii="Courier New" w:eastAsia="Times New Roman" w:hAnsi="Courier New" w:cs="Courier New"/>
          <w:color w:val="EE0000"/>
          <w:kern w:val="0"/>
          <w:sz w:val="20"/>
          <w:szCs w:val="20"/>
          <w14:ligatures w14:val="none"/>
        </w:rPr>
        <w:t>cd</w:t>
      </w:r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apps/web</w:t>
      </w:r>
    </w:p>
    <w:p w14:paraId="7D0D80C4" w14:textId="77777777" w:rsidR="00E27080" w:rsidRPr="00E27080" w:rsidRDefault="00E27080" w:rsidP="00035F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npm</w:t>
      </w:r>
      <w:proofErr w:type="spellEnd"/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run dev</w:t>
      </w:r>
    </w:p>
    <w:p w14:paraId="0A11DC56" w14:textId="1A2FA647" w:rsidR="00E27080" w:rsidRPr="00E27080" w:rsidRDefault="00E27080" w:rsidP="00E270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ackend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→ </w:t>
      </w:r>
      <w:hyperlink r:id="rId10" w:history="1">
        <w:r w:rsidR="00035FE5" w:rsidRPr="00E27080">
          <w:rPr>
            <w:rStyle w:val="Hyperlink"/>
            <w:rFonts w:ascii="Courier New" w:eastAsia="Times New Roman" w:hAnsi="Courier New" w:cs="Courier New"/>
            <w:kern w:val="0"/>
            <w:sz w:val="20"/>
            <w:szCs w:val="20"/>
            <w14:ligatures w14:val="none"/>
          </w:rPr>
          <w:t>http://localhost:4000</w:t>
        </w:r>
      </w:hyperlink>
      <w:r w:rsidR="00035FE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</w:p>
    <w:p w14:paraId="6A3E8FE7" w14:textId="77777777" w:rsidR="00E27080" w:rsidRPr="00E27080" w:rsidRDefault="00E27080" w:rsidP="00035F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27080">
        <w:rPr>
          <w:rFonts w:ascii="Courier New" w:eastAsia="Times New Roman" w:hAnsi="Courier New" w:cs="Courier New"/>
          <w:color w:val="EE0000"/>
          <w:kern w:val="0"/>
          <w:sz w:val="20"/>
          <w:szCs w:val="20"/>
          <w14:ligatures w14:val="none"/>
        </w:rPr>
        <w:t>cd</w:t>
      </w:r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apps/</w:t>
      </w:r>
      <w:proofErr w:type="spellStart"/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pi</w:t>
      </w:r>
      <w:proofErr w:type="spellEnd"/>
    </w:p>
    <w:p w14:paraId="7D2387C0" w14:textId="77777777" w:rsidR="00E27080" w:rsidRDefault="00E27080" w:rsidP="00035F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npm</w:t>
      </w:r>
      <w:proofErr w:type="spellEnd"/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run dev</w:t>
      </w:r>
    </w:p>
    <w:p w14:paraId="5D478E02" w14:textId="77777777" w:rsidR="00E27080" w:rsidRDefault="00E27080" w:rsidP="00E27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659A77F5" w14:textId="77777777" w:rsidR="00E27080" w:rsidRPr="00E27080" w:rsidRDefault="00E27080" w:rsidP="00E27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571BD419" w14:textId="77777777" w:rsidR="00E27080" w:rsidRPr="00E27080" w:rsidRDefault="00E27080" w:rsidP="00E27080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pict w14:anchorId="25D644D2">
          <v:rect id="_x0000_i1054" style="width:0;height:1.5pt" o:hralign="center" o:hrstd="t" o:hr="t" fillcolor="#a0a0a0" stroked="f"/>
        </w:pict>
      </w:r>
    </w:p>
    <w:p w14:paraId="61A4ACF4" w14:textId="77777777" w:rsidR="00E27080" w:rsidRPr="00E27080" w:rsidRDefault="00E27080" w:rsidP="00E2708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27080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🧪</w:t>
      </w:r>
      <w:r w:rsidRPr="00E2708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</w:t>
      </w:r>
      <w:r w:rsidRPr="00E27080">
        <w:rPr>
          <w:rFonts w:ascii="Times New Roman" w:eastAsia="Times New Roman" w:hAnsi="Times New Roman" w:cs="Times New Roman"/>
          <w:b/>
          <w:bCs/>
          <w:color w:val="7030A0"/>
          <w:kern w:val="0"/>
          <w:sz w:val="36"/>
          <w:szCs w:val="36"/>
          <w14:ligatures w14:val="none"/>
        </w:rPr>
        <w:t>Testing</w:t>
      </w:r>
    </w:p>
    <w:p w14:paraId="058BFFBC" w14:textId="77777777" w:rsidR="00E27080" w:rsidRPr="00E27080" w:rsidRDefault="00E27080" w:rsidP="00E270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t>Run automated tests:</w:t>
      </w:r>
    </w:p>
    <w:p w14:paraId="66DE82C5" w14:textId="77777777" w:rsidR="00E27080" w:rsidRPr="00E27080" w:rsidRDefault="00E27080" w:rsidP="00E27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npm</w:t>
      </w:r>
      <w:proofErr w:type="spellEnd"/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run </w:t>
      </w:r>
      <w:r w:rsidRPr="00E27080">
        <w:rPr>
          <w:rFonts w:ascii="Courier New" w:eastAsia="Times New Roman" w:hAnsi="Courier New" w:cs="Courier New"/>
          <w:color w:val="EE0000"/>
          <w:kern w:val="0"/>
          <w:sz w:val="20"/>
          <w:szCs w:val="20"/>
          <w14:ligatures w14:val="none"/>
        </w:rPr>
        <w:t>test</w:t>
      </w:r>
    </w:p>
    <w:p w14:paraId="014BB79B" w14:textId="77777777" w:rsidR="00E27080" w:rsidRPr="00E27080" w:rsidRDefault="00E27080" w:rsidP="00E270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est Coverage Includes:</w:t>
      </w:r>
    </w:p>
    <w:p w14:paraId="50CF6856" w14:textId="77777777" w:rsidR="00E27080" w:rsidRPr="00E27080" w:rsidRDefault="00E27080" w:rsidP="00E27080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Unit tests (functions &amp; components)</w:t>
      </w:r>
    </w:p>
    <w:p w14:paraId="3FE27978" w14:textId="77777777" w:rsidR="00E27080" w:rsidRPr="00E27080" w:rsidRDefault="00E27080" w:rsidP="00E27080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Integration tests (API endpoints)</w:t>
      </w:r>
    </w:p>
    <w:p w14:paraId="6E5AC7CF" w14:textId="77777777" w:rsidR="00E27080" w:rsidRPr="00E27080" w:rsidRDefault="00E27080" w:rsidP="00E27080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System tests (form creation → submission → CSV export)</w:t>
      </w:r>
    </w:p>
    <w:p w14:paraId="2BB03A86" w14:textId="77777777" w:rsidR="00E27080" w:rsidRDefault="00E27080" w:rsidP="00E27080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Manual peer code review</w:t>
      </w:r>
    </w:p>
    <w:p w14:paraId="7485230A" w14:textId="77777777" w:rsidR="00E27080" w:rsidRPr="00E27080" w:rsidRDefault="00E27080" w:rsidP="00E270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22C1F6EE" w14:textId="77777777" w:rsidR="00E27080" w:rsidRPr="00E27080" w:rsidRDefault="00E27080" w:rsidP="00E27080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pict w14:anchorId="281AF2A6">
          <v:rect id="_x0000_i1055" style="width:0;height:1.5pt" o:hralign="center" o:hrstd="t" o:hr="t" fillcolor="#a0a0a0" stroked="f"/>
        </w:pict>
      </w:r>
    </w:p>
    <w:p w14:paraId="062AD08C" w14:textId="77777777" w:rsidR="00E27080" w:rsidRPr="00E27080" w:rsidRDefault="00E27080" w:rsidP="00E2708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27080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📖</w:t>
      </w:r>
      <w:r w:rsidRPr="00E2708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</w:t>
      </w:r>
      <w:r w:rsidRPr="00E27080">
        <w:rPr>
          <w:rFonts w:ascii="Times New Roman" w:eastAsia="Times New Roman" w:hAnsi="Times New Roman" w:cs="Times New Roman"/>
          <w:b/>
          <w:bCs/>
          <w:color w:val="7030A0"/>
          <w:kern w:val="0"/>
          <w:sz w:val="36"/>
          <w:szCs w:val="36"/>
          <w14:ligatures w14:val="none"/>
        </w:rPr>
        <w:t>Documentation</w:t>
      </w:r>
    </w:p>
    <w:p w14:paraId="338F344C" w14:textId="700B13EC" w:rsidR="00E27080" w:rsidRPr="00E27080" w:rsidRDefault="00E27080" w:rsidP="00E27080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Segoe UI Emoji" w:eastAsia="Times New Roman" w:hAnsi="Segoe UI Emoji" w:cs="Segoe UI Emoji"/>
          <w:kern w:val="0"/>
          <w14:ligatures w14:val="none"/>
        </w:rPr>
        <w:t>📘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inal Report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→ </w:t>
      </w:r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docs/final-report/report.</w:t>
      </w:r>
      <w:r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df</w:t>
      </w:r>
    </w:p>
    <w:p w14:paraId="17D60C3F" w14:textId="5FDBF257" w:rsidR="00E27080" w:rsidRPr="00E27080" w:rsidRDefault="00E27080" w:rsidP="00E27080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Segoe UI Emoji" w:eastAsia="Times New Roman" w:hAnsi="Segoe UI Emoji" w:cs="Segoe UI Emoji"/>
          <w:kern w:val="0"/>
          <w14:ligatures w14:val="none"/>
        </w:rPr>
        <w:t>👨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>‍</w:t>
      </w:r>
      <w:r w:rsidRPr="00E27080">
        <w:rPr>
          <w:rFonts w:ascii="Segoe UI Emoji" w:eastAsia="Times New Roman" w:hAnsi="Segoe UI Emoji" w:cs="Segoe UI Emoji"/>
          <w:kern w:val="0"/>
          <w14:ligatures w14:val="none"/>
        </w:rPr>
        <w:t>💻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eveloper Guide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→ </w:t>
      </w:r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docs/developer-guide/developer</w:t>
      </w:r>
      <w:r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.pdf</w:t>
      </w:r>
    </w:p>
    <w:p w14:paraId="09A08F0D" w14:textId="444F5B3E" w:rsidR="00E27080" w:rsidRPr="00E27080" w:rsidRDefault="00E27080" w:rsidP="00E27080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Segoe UI Emoji" w:eastAsia="Times New Roman" w:hAnsi="Segoe UI Emoji" w:cs="Segoe UI Emoji"/>
          <w:kern w:val="0"/>
          <w14:ligatures w14:val="none"/>
        </w:rPr>
        <w:t>🧑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>‍</w:t>
      </w:r>
      <w:r w:rsidRPr="00E27080">
        <w:rPr>
          <w:rFonts w:ascii="Segoe UI Emoji" w:eastAsia="Times New Roman" w:hAnsi="Segoe UI Emoji" w:cs="Segoe UI Emoji"/>
          <w:kern w:val="0"/>
          <w14:ligatures w14:val="none"/>
        </w:rPr>
        <w:t>🦱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User Manual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→ </w:t>
      </w:r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docs/user-manual/manual.</w:t>
      </w:r>
      <w:r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df</w:t>
      </w:r>
    </w:p>
    <w:p w14:paraId="6F9CA81B" w14:textId="62EF31AC" w:rsidR="00E27080" w:rsidRPr="00E27080" w:rsidRDefault="00E27080" w:rsidP="00E27080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Segoe UI Emoji" w:eastAsia="Times New Roman" w:hAnsi="Segoe UI Emoji" w:cs="Segoe UI Emoji"/>
          <w:kern w:val="0"/>
          <w14:ligatures w14:val="none"/>
        </w:rPr>
        <w:t>🧪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esting Report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→ </w:t>
      </w:r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docs/reports/testing.</w:t>
      </w:r>
      <w:r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df</w:t>
      </w:r>
    </w:p>
    <w:p w14:paraId="67EA1176" w14:textId="3796BE46" w:rsidR="00E27080" w:rsidRPr="00E27080" w:rsidRDefault="00E27080" w:rsidP="00E27080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Segoe UI Emoji" w:eastAsia="Times New Roman" w:hAnsi="Segoe UI Emoji" w:cs="Segoe UI Emoji"/>
          <w:kern w:val="0"/>
          <w14:ligatures w14:val="none"/>
        </w:rPr>
        <w:t>📝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de Review Summary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→ </w:t>
      </w:r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docs/reports/code-review.</w:t>
      </w:r>
      <w:r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df</w:t>
      </w:r>
    </w:p>
    <w:p w14:paraId="19ACCD3D" w14:textId="47FD074A" w:rsidR="00E27080" w:rsidRPr="00E27080" w:rsidRDefault="00E27080" w:rsidP="00E27080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Segoe UI Emoji" w:eastAsia="Times New Roman" w:hAnsi="Segoe UI Emoji" w:cs="Segoe UI Emoji"/>
          <w:kern w:val="0"/>
          <w14:ligatures w14:val="none"/>
        </w:rPr>
        <w:t>📊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UML Diagrams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→ </w:t>
      </w:r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docs/diagrams/</w:t>
      </w:r>
      <w:r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uml.pdf</w:t>
      </w:r>
    </w:p>
    <w:p w14:paraId="154A49D2" w14:textId="0B3076BF" w:rsidR="00E27080" w:rsidRPr="00E27080" w:rsidRDefault="00E27080" w:rsidP="00E27080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Segoe UI Emoji" w:eastAsia="Times New Roman" w:hAnsi="Segoe UI Emoji" w:cs="Segoe UI Emoji"/>
          <w:kern w:val="0"/>
          <w14:ligatures w14:val="none"/>
        </w:rPr>
        <w:t>📑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RS (Requirements Spec)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→ </w:t>
      </w:r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docs/reports/SRS.</w:t>
      </w:r>
      <w:r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df</w:t>
      </w:r>
    </w:p>
    <w:p w14:paraId="76FBABE8" w14:textId="77777777" w:rsidR="00E27080" w:rsidRPr="00E27080" w:rsidRDefault="00E27080" w:rsidP="00E270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5DFEBAA7" w14:textId="77777777" w:rsidR="00E27080" w:rsidRPr="00E27080" w:rsidRDefault="00E27080" w:rsidP="00E27080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pict w14:anchorId="2CDB9349">
          <v:rect id="_x0000_i1056" style="width:0;height:1.5pt" o:hralign="center" o:hrstd="t" o:hr="t" fillcolor="#a0a0a0" stroked="f"/>
        </w:pict>
      </w:r>
    </w:p>
    <w:p w14:paraId="104B8FCF" w14:textId="77777777" w:rsidR="00E27080" w:rsidRPr="00E27080" w:rsidRDefault="00E27080" w:rsidP="00E2708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27080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📦</w:t>
      </w:r>
      <w:r w:rsidRPr="00E27080">
        <w:rPr>
          <w:rFonts w:ascii="Times New Roman" w:eastAsia="Times New Roman" w:hAnsi="Times New Roman" w:cs="Times New Roman"/>
          <w:b/>
          <w:bCs/>
          <w:color w:val="7030A0"/>
          <w:kern w:val="0"/>
          <w:sz w:val="36"/>
          <w:szCs w:val="36"/>
          <w14:ligatures w14:val="none"/>
        </w:rPr>
        <w:t xml:space="preserve"> Packaging</w:t>
      </w:r>
    </w:p>
    <w:p w14:paraId="3DD8A455" w14:textId="77777777" w:rsidR="00E27080" w:rsidRPr="00E27080" w:rsidRDefault="00E27080" w:rsidP="00E270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t>To build a final submission bundle:</w:t>
      </w:r>
    </w:p>
    <w:p w14:paraId="3B252A32" w14:textId="77777777" w:rsidR="00E27080" w:rsidRPr="00E27080" w:rsidRDefault="00E27080" w:rsidP="00E27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.\all-in-finals-build.ps1</w:t>
      </w:r>
    </w:p>
    <w:p w14:paraId="1BD0876C" w14:textId="77777777" w:rsidR="00E27080" w:rsidRDefault="00E27080" w:rsidP="00E270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This creates </w:t>
      </w:r>
      <w:r w:rsidRPr="00E2708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quickforms-ai-final.zip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containing all deliverables.</w:t>
      </w:r>
    </w:p>
    <w:p w14:paraId="0D1FFE2C" w14:textId="77777777" w:rsidR="00E27080" w:rsidRPr="00E27080" w:rsidRDefault="00E27080" w:rsidP="00E270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29E80A1C" w14:textId="77777777" w:rsidR="00E27080" w:rsidRPr="00E27080" w:rsidRDefault="00E27080" w:rsidP="00E27080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pict w14:anchorId="7EAE2E35">
          <v:rect id="_x0000_i1057" style="width:0;height:1.5pt" o:hralign="center" o:hrstd="t" o:hr="t" fillcolor="#a0a0a0" stroked="f"/>
        </w:pict>
      </w:r>
    </w:p>
    <w:p w14:paraId="45D89FC6" w14:textId="77777777" w:rsidR="00E27080" w:rsidRPr="00E27080" w:rsidRDefault="00E27080" w:rsidP="00E2708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27080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🔮</w:t>
      </w:r>
      <w:r w:rsidRPr="00E2708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</w:t>
      </w:r>
      <w:r w:rsidRPr="00E27080">
        <w:rPr>
          <w:rFonts w:ascii="Times New Roman" w:eastAsia="Times New Roman" w:hAnsi="Times New Roman" w:cs="Times New Roman"/>
          <w:b/>
          <w:bCs/>
          <w:color w:val="7030A0"/>
          <w:kern w:val="0"/>
          <w:sz w:val="36"/>
          <w:szCs w:val="36"/>
          <w14:ligatures w14:val="none"/>
        </w:rPr>
        <w:t>Roadmap</w:t>
      </w:r>
    </w:p>
    <w:p w14:paraId="22765356" w14:textId="77777777" w:rsidR="00E27080" w:rsidRPr="00E27080" w:rsidRDefault="00E27080" w:rsidP="00E27080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Add </w:t>
      </w: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user authentication &amp; roles</w:t>
      </w:r>
    </w:p>
    <w:p w14:paraId="3067CD01" w14:textId="77777777" w:rsidR="00E27080" w:rsidRPr="00E27080" w:rsidRDefault="00E27080" w:rsidP="00E27080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gramStart"/>
      <w:r w:rsidRPr="00E27080">
        <w:rPr>
          <w:rFonts w:ascii="Times New Roman" w:eastAsia="Times New Roman" w:hAnsi="Times New Roman" w:cs="Times New Roman"/>
          <w:kern w:val="0"/>
          <w14:ligatures w14:val="none"/>
        </w:rPr>
        <w:t>Introduce</w:t>
      </w:r>
      <w:proofErr w:type="gramEnd"/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nalytics dashboard</w:t>
      </w:r>
    </w:p>
    <w:p w14:paraId="19307323" w14:textId="77777777" w:rsidR="00E27080" w:rsidRPr="00E27080" w:rsidRDefault="00E27080" w:rsidP="00E27080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Expand </w:t>
      </w: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I-driven smart form generation</w:t>
      </w:r>
    </w:p>
    <w:p w14:paraId="72BDBC09" w14:textId="77777777" w:rsidR="00E27080" w:rsidRDefault="00E27080" w:rsidP="00E27080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Deploy to </w:t>
      </w: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Vercel (frontend)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+ </w:t>
      </w: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nder/Heroku (backend)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with Postgres</w:t>
      </w:r>
    </w:p>
    <w:p w14:paraId="40652552" w14:textId="77777777" w:rsidR="00E27080" w:rsidRPr="00E27080" w:rsidRDefault="00E27080" w:rsidP="00E270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73E3998E" w14:textId="77777777" w:rsidR="00E27080" w:rsidRPr="00E27080" w:rsidRDefault="00E27080" w:rsidP="00E27080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pict w14:anchorId="7B2FAD86">
          <v:rect id="_x0000_i1058" style="width:0;height:1.5pt" o:hralign="center" o:hrstd="t" o:hr="t" fillcolor="#a0a0a0" stroked="f"/>
        </w:pict>
      </w:r>
    </w:p>
    <w:p w14:paraId="7D86D930" w14:textId="77777777" w:rsidR="00E27080" w:rsidRPr="00E27080" w:rsidRDefault="00E27080" w:rsidP="00E2708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27080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👥</w:t>
      </w:r>
      <w:r w:rsidRPr="00E2708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</w:t>
      </w:r>
      <w:r w:rsidRPr="00E27080">
        <w:rPr>
          <w:rFonts w:ascii="Times New Roman" w:eastAsia="Times New Roman" w:hAnsi="Times New Roman" w:cs="Times New Roman"/>
          <w:b/>
          <w:bCs/>
          <w:color w:val="7030A0"/>
          <w:kern w:val="0"/>
          <w:sz w:val="36"/>
          <w:szCs w:val="36"/>
          <w14:ligatures w14:val="none"/>
        </w:rPr>
        <w:t>Development Process</w:t>
      </w:r>
    </w:p>
    <w:p w14:paraId="39470957" w14:textId="77777777" w:rsidR="00E27080" w:rsidRPr="00E27080" w:rsidRDefault="00E27080" w:rsidP="00E27080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Agile methodology with </w:t>
      </w: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2-week sprints</w:t>
      </w:r>
    </w:p>
    <w:p w14:paraId="753E0EAB" w14:textId="77777777" w:rsidR="00E27080" w:rsidRPr="00E27080" w:rsidRDefault="00E27080" w:rsidP="00E27080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t>Unified Process (UP) for requirement → design → implementation → test cycle</w:t>
      </w:r>
    </w:p>
    <w:p w14:paraId="68C59B92" w14:textId="77777777" w:rsidR="00E27080" w:rsidRPr="00E27080" w:rsidRDefault="00E27080" w:rsidP="00E27080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t>Git-based collaboration with feature branches &amp; pull requests</w:t>
      </w:r>
    </w:p>
    <w:p w14:paraId="7FEE2E24" w14:textId="77777777" w:rsidR="00E27080" w:rsidRDefault="00E27080" w:rsidP="00E27080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t>Peer review before merging</w:t>
      </w:r>
    </w:p>
    <w:p w14:paraId="02C9B1F8" w14:textId="77777777" w:rsidR="00E27080" w:rsidRPr="00E27080" w:rsidRDefault="00E27080" w:rsidP="00E270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6F6D0FD0" w14:textId="77777777" w:rsidR="00E27080" w:rsidRPr="00E27080" w:rsidRDefault="00E27080" w:rsidP="00E27080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pict w14:anchorId="6F20DAB3">
          <v:rect id="_x0000_i1059" style="width:0;height:1.5pt" o:hralign="center" o:hrstd="t" o:hr="t" fillcolor="#a0a0a0" stroked="f"/>
        </w:pict>
      </w:r>
    </w:p>
    <w:p w14:paraId="46049EC4" w14:textId="77777777" w:rsidR="00E27080" w:rsidRPr="00E27080" w:rsidRDefault="00E27080" w:rsidP="00E2708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27080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🎓</w:t>
      </w:r>
      <w:r w:rsidRPr="00E2708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</w:t>
      </w:r>
      <w:r w:rsidRPr="00E27080">
        <w:rPr>
          <w:rFonts w:ascii="Times New Roman" w:eastAsia="Times New Roman" w:hAnsi="Times New Roman" w:cs="Times New Roman"/>
          <w:b/>
          <w:bCs/>
          <w:color w:val="7030A0"/>
          <w:kern w:val="0"/>
          <w:sz w:val="36"/>
          <w:szCs w:val="36"/>
          <w14:ligatures w14:val="none"/>
        </w:rPr>
        <w:t>Course Context</w:t>
      </w:r>
    </w:p>
    <w:p w14:paraId="3A4B96F3" w14:textId="77777777" w:rsidR="00E27080" w:rsidRDefault="00E27080" w:rsidP="00E270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This project was developed for </w:t>
      </w: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SC 318 – Software Engineering Principles (UAT)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>.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br/>
        <w:t xml:space="preserve">It demonstrates </w:t>
      </w: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nd-to-end SDLC coverage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>: requirements engineering, UML modeling, system design, Agile implementation, testing, documentation, and presentation.</w:t>
      </w:r>
    </w:p>
    <w:p w14:paraId="0A928F28" w14:textId="77777777" w:rsidR="00E27080" w:rsidRPr="00E27080" w:rsidRDefault="00E27080" w:rsidP="00E270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00EAC8A4" w14:textId="77777777" w:rsidR="00E27080" w:rsidRPr="00E27080" w:rsidRDefault="00E27080" w:rsidP="00E27080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pict w14:anchorId="5A72E9F4">
          <v:rect id="_x0000_i1060" style="width:0;height:1.5pt" o:hralign="center" o:hrstd="t" o:hr="t" fillcolor="#a0a0a0" stroked="f"/>
        </w:pict>
      </w:r>
    </w:p>
    <w:p w14:paraId="4A1FDF52" w14:textId="77777777" w:rsidR="00E27080" w:rsidRPr="00E27080" w:rsidRDefault="00E27080" w:rsidP="00E2708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27080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🏆</w:t>
      </w:r>
      <w:r w:rsidRPr="00E2708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</w:t>
      </w:r>
      <w:r w:rsidRPr="00E27080">
        <w:rPr>
          <w:rFonts w:ascii="Times New Roman" w:eastAsia="Times New Roman" w:hAnsi="Times New Roman" w:cs="Times New Roman"/>
          <w:b/>
          <w:bCs/>
          <w:color w:val="7030A0"/>
          <w:kern w:val="0"/>
          <w:sz w:val="36"/>
          <w:szCs w:val="36"/>
          <w14:ligatures w14:val="none"/>
        </w:rPr>
        <w:t>Lessons Learned</w:t>
      </w:r>
    </w:p>
    <w:p w14:paraId="43C718EB" w14:textId="77777777" w:rsidR="00E27080" w:rsidRPr="00E27080" w:rsidRDefault="00E27080" w:rsidP="00E27080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Applied </w:t>
      </w: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gile &amp; Unified Process</w:t>
      </w: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 effectively</w:t>
      </w:r>
    </w:p>
    <w:p w14:paraId="4813C34A" w14:textId="77777777" w:rsidR="00E27080" w:rsidRPr="00E27080" w:rsidRDefault="00E27080" w:rsidP="00E27080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Designed &amp; implemented </w:t>
      </w: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ayered MVC architecture</w:t>
      </w:r>
    </w:p>
    <w:p w14:paraId="3937D882" w14:textId="77777777" w:rsidR="00E27080" w:rsidRPr="00E27080" w:rsidRDefault="00E27080" w:rsidP="00E27080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Practiced </w:t>
      </w: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bject-oriented design principles</w:t>
      </w:r>
    </w:p>
    <w:p w14:paraId="2E79B8E9" w14:textId="77777777" w:rsidR="00E27080" w:rsidRPr="00E27080" w:rsidRDefault="00E27080" w:rsidP="00E27080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Conducted </w:t>
      </w: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unit, integration, and system testing</w:t>
      </w:r>
    </w:p>
    <w:p w14:paraId="0EB799A4" w14:textId="77777777" w:rsidR="00E27080" w:rsidRPr="00E27080" w:rsidRDefault="00E27080" w:rsidP="00E27080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Strengthened </w:t>
      </w:r>
      <w:r w:rsidRPr="00E2708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eam workflow using Git &amp; GitHub</w:t>
      </w:r>
    </w:p>
    <w:p w14:paraId="68BB1177" w14:textId="77777777" w:rsidR="00E27080" w:rsidRPr="00E27080" w:rsidRDefault="00E27080" w:rsidP="00E270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348DD7A2" w14:textId="77777777" w:rsidR="00E27080" w:rsidRPr="00E27080" w:rsidRDefault="00E27080" w:rsidP="00E27080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pict w14:anchorId="05862942">
          <v:rect id="_x0000_i1061" style="width:0;height:1.5pt" o:hralign="center" o:hrstd="t" o:hr="t" fillcolor="#a0a0a0" stroked="f"/>
        </w:pict>
      </w:r>
    </w:p>
    <w:p w14:paraId="40963E63" w14:textId="77777777" w:rsidR="00E27080" w:rsidRPr="00E27080" w:rsidRDefault="00E27080" w:rsidP="00E2708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27080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📜</w:t>
      </w:r>
      <w:r w:rsidRPr="00E2708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</w:t>
      </w:r>
      <w:r w:rsidRPr="00E27080">
        <w:rPr>
          <w:rFonts w:ascii="Times New Roman" w:eastAsia="Times New Roman" w:hAnsi="Times New Roman" w:cs="Times New Roman"/>
          <w:b/>
          <w:bCs/>
          <w:color w:val="7030A0"/>
          <w:kern w:val="0"/>
          <w:sz w:val="36"/>
          <w:szCs w:val="36"/>
          <w14:ligatures w14:val="none"/>
        </w:rPr>
        <w:t>License</w:t>
      </w:r>
    </w:p>
    <w:p w14:paraId="5EE44251" w14:textId="494C6917" w:rsidR="00E27080" w:rsidRPr="00E27080" w:rsidRDefault="00E27080" w:rsidP="00E270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27080">
        <w:rPr>
          <w:rFonts w:ascii="Times New Roman" w:eastAsia="Times New Roman" w:hAnsi="Times New Roman" w:cs="Times New Roman"/>
          <w:kern w:val="0"/>
          <w14:ligatures w14:val="none"/>
        </w:rPr>
        <w:t xml:space="preserve">MIT License © 2025 – </w:t>
      </w:r>
      <w:bookmarkStart w:id="1" w:name="_Hlk206848782"/>
      <w:r>
        <w:fldChar w:fldCharType="begin"/>
      </w:r>
      <w:r>
        <w:instrText>HYPERLINK "https://github.com/amoheric" \t "_new"</w:instrText>
      </w:r>
      <w:r>
        <w:fldChar w:fldCharType="separate"/>
      </w:r>
      <w:r w:rsidRPr="007905DE">
        <w:rPr>
          <w:rFonts w:ascii="Times New Roman" w:eastAsia="Times New Roman" w:hAnsi="Times New Roman" w:cs="Times New Roman"/>
          <w:color w:val="0000FF"/>
          <w:kern w:val="0"/>
          <w:u w:val="single"/>
          <w14:ligatures w14:val="none"/>
        </w:rPr>
        <w:t>Amo</w:t>
      </w:r>
      <w:r>
        <w:rPr>
          <w:rFonts w:ascii="Times New Roman" w:eastAsia="Times New Roman" w:hAnsi="Times New Roman" w:cs="Times New Roman"/>
          <w:color w:val="0000FF"/>
          <w:kern w:val="0"/>
          <w:u w:val="single"/>
          <w14:ligatures w14:val="none"/>
        </w:rPr>
        <w:t>h Eric</w:t>
      </w:r>
      <w:r w:rsidRPr="007905DE">
        <w:rPr>
          <w:rFonts w:ascii="Times New Roman" w:eastAsia="Times New Roman" w:hAnsi="Times New Roman" w:cs="Times New Roman"/>
          <w:color w:val="0000FF"/>
          <w:kern w:val="0"/>
          <w:u w:val="single"/>
          <w14:ligatures w14:val="none"/>
        </w:rPr>
        <w:t xml:space="preserve"> </w:t>
      </w:r>
      <w:r>
        <w:fldChar w:fldCharType="end"/>
      </w:r>
      <w:bookmarkEnd w:id="1"/>
      <w:r w:rsidRPr="00E27080">
        <w:rPr>
          <w:rFonts w:ascii="Times New Roman" w:eastAsia="Times New Roman" w:hAnsi="Times New Roman" w:cs="Times New Roman"/>
          <w:kern w:val="0"/>
          <w14:ligatures w14:val="none"/>
        </w:rPr>
        <w:br/>
        <w:t>Free to use, extend, and adapt.</w:t>
      </w:r>
    </w:p>
    <w:p w14:paraId="2D45F54C" w14:textId="77777777" w:rsidR="00642599" w:rsidRPr="007905DE" w:rsidRDefault="00642599" w:rsidP="007905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09948EA7" w14:textId="77777777" w:rsidR="00F018C9" w:rsidRPr="00F018C9" w:rsidRDefault="00F018C9" w:rsidP="00F018C9"/>
    <w:sectPr w:rsidR="00F018C9" w:rsidRPr="00F018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F7C73"/>
    <w:multiLevelType w:val="multilevel"/>
    <w:tmpl w:val="20D4C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173742"/>
    <w:multiLevelType w:val="multilevel"/>
    <w:tmpl w:val="56185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562A58"/>
    <w:multiLevelType w:val="multilevel"/>
    <w:tmpl w:val="47B09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260DB4"/>
    <w:multiLevelType w:val="multilevel"/>
    <w:tmpl w:val="E7B0F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611053"/>
    <w:multiLevelType w:val="multilevel"/>
    <w:tmpl w:val="0506FA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14675E"/>
    <w:multiLevelType w:val="multilevel"/>
    <w:tmpl w:val="A6BAA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2132A3"/>
    <w:multiLevelType w:val="multilevel"/>
    <w:tmpl w:val="91BEA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512892"/>
    <w:multiLevelType w:val="multilevel"/>
    <w:tmpl w:val="3AC87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DBB0C5D"/>
    <w:multiLevelType w:val="multilevel"/>
    <w:tmpl w:val="0DB88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731DC5"/>
    <w:multiLevelType w:val="multilevel"/>
    <w:tmpl w:val="95C2C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6941207"/>
    <w:multiLevelType w:val="multilevel"/>
    <w:tmpl w:val="8A8A5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75D2CD6"/>
    <w:multiLevelType w:val="multilevel"/>
    <w:tmpl w:val="8384F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7D76633"/>
    <w:multiLevelType w:val="multilevel"/>
    <w:tmpl w:val="D9180A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3" w15:restartNumberingAfterBreak="0">
    <w:nsid w:val="3A01715E"/>
    <w:multiLevelType w:val="multilevel"/>
    <w:tmpl w:val="C3CE5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B97461E"/>
    <w:multiLevelType w:val="multilevel"/>
    <w:tmpl w:val="63506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439081D"/>
    <w:multiLevelType w:val="multilevel"/>
    <w:tmpl w:val="C7B2A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5533D4C"/>
    <w:multiLevelType w:val="multilevel"/>
    <w:tmpl w:val="8960A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9563B07"/>
    <w:multiLevelType w:val="multilevel"/>
    <w:tmpl w:val="6BD07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DA6195F"/>
    <w:multiLevelType w:val="multilevel"/>
    <w:tmpl w:val="21507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2752C4A"/>
    <w:multiLevelType w:val="multilevel"/>
    <w:tmpl w:val="989C0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81D0D8F"/>
    <w:multiLevelType w:val="multilevel"/>
    <w:tmpl w:val="A684B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8284600"/>
    <w:multiLevelType w:val="multilevel"/>
    <w:tmpl w:val="3FAC3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E5A5FD3"/>
    <w:multiLevelType w:val="multilevel"/>
    <w:tmpl w:val="F5905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F4F2965"/>
    <w:multiLevelType w:val="multilevel"/>
    <w:tmpl w:val="9B860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CB47A06"/>
    <w:multiLevelType w:val="multilevel"/>
    <w:tmpl w:val="F1120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D9C4065"/>
    <w:multiLevelType w:val="multilevel"/>
    <w:tmpl w:val="5FA22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D9F4412"/>
    <w:multiLevelType w:val="multilevel"/>
    <w:tmpl w:val="598E3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3777819"/>
    <w:multiLevelType w:val="multilevel"/>
    <w:tmpl w:val="6D12B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6C11895"/>
    <w:multiLevelType w:val="multilevel"/>
    <w:tmpl w:val="9A949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C6448FC"/>
    <w:multiLevelType w:val="multilevel"/>
    <w:tmpl w:val="750E1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DC95F49"/>
    <w:multiLevelType w:val="multilevel"/>
    <w:tmpl w:val="99921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18451549">
    <w:abstractNumId w:val="11"/>
  </w:num>
  <w:num w:numId="2" w16cid:durableId="347220289">
    <w:abstractNumId w:val="0"/>
  </w:num>
  <w:num w:numId="3" w16cid:durableId="694235460">
    <w:abstractNumId w:val="23"/>
  </w:num>
  <w:num w:numId="4" w16cid:durableId="1995838878">
    <w:abstractNumId w:val="14"/>
  </w:num>
  <w:num w:numId="5" w16cid:durableId="410393874">
    <w:abstractNumId w:val="30"/>
  </w:num>
  <w:num w:numId="6" w16cid:durableId="1483422097">
    <w:abstractNumId w:val="17"/>
  </w:num>
  <w:num w:numId="7" w16cid:durableId="338390438">
    <w:abstractNumId w:val="4"/>
  </w:num>
  <w:num w:numId="8" w16cid:durableId="786510678">
    <w:abstractNumId w:val="19"/>
  </w:num>
  <w:num w:numId="9" w16cid:durableId="1172452568">
    <w:abstractNumId w:val="3"/>
  </w:num>
  <w:num w:numId="10" w16cid:durableId="2058042989">
    <w:abstractNumId w:val="1"/>
  </w:num>
  <w:num w:numId="11" w16cid:durableId="401492918">
    <w:abstractNumId w:val="20"/>
  </w:num>
  <w:num w:numId="12" w16cid:durableId="1572039194">
    <w:abstractNumId w:val="15"/>
  </w:num>
  <w:num w:numId="13" w16cid:durableId="1057506307">
    <w:abstractNumId w:val="9"/>
  </w:num>
  <w:num w:numId="14" w16cid:durableId="892424413">
    <w:abstractNumId w:val="28"/>
  </w:num>
  <w:num w:numId="15" w16cid:durableId="1957175250">
    <w:abstractNumId w:val="25"/>
  </w:num>
  <w:num w:numId="16" w16cid:durableId="735862116">
    <w:abstractNumId w:val="8"/>
  </w:num>
  <w:num w:numId="17" w16cid:durableId="2005351122">
    <w:abstractNumId w:val="7"/>
  </w:num>
  <w:num w:numId="18" w16cid:durableId="449325001">
    <w:abstractNumId w:val="6"/>
  </w:num>
  <w:num w:numId="19" w16cid:durableId="237331854">
    <w:abstractNumId w:val="29"/>
  </w:num>
  <w:num w:numId="20" w16cid:durableId="1378703153">
    <w:abstractNumId w:val="18"/>
  </w:num>
  <w:num w:numId="21" w16cid:durableId="1112433419">
    <w:abstractNumId w:val="12"/>
  </w:num>
  <w:num w:numId="22" w16cid:durableId="1515651616">
    <w:abstractNumId w:val="26"/>
  </w:num>
  <w:num w:numId="23" w16cid:durableId="862399973">
    <w:abstractNumId w:val="10"/>
  </w:num>
  <w:num w:numId="24" w16cid:durableId="1899396325">
    <w:abstractNumId w:val="21"/>
  </w:num>
  <w:num w:numId="25" w16cid:durableId="1959794701">
    <w:abstractNumId w:val="5"/>
  </w:num>
  <w:num w:numId="26" w16cid:durableId="566191877">
    <w:abstractNumId w:val="24"/>
  </w:num>
  <w:num w:numId="27" w16cid:durableId="793325980">
    <w:abstractNumId w:val="13"/>
  </w:num>
  <w:num w:numId="28" w16cid:durableId="465776759">
    <w:abstractNumId w:val="22"/>
  </w:num>
  <w:num w:numId="29" w16cid:durableId="1701005952">
    <w:abstractNumId w:val="2"/>
  </w:num>
  <w:num w:numId="30" w16cid:durableId="930237824">
    <w:abstractNumId w:val="16"/>
  </w:num>
  <w:num w:numId="31" w16cid:durableId="152597210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2MzO2NDMzNDAzMjZW0lEKTi0uzszPAykwrAUAzaFi5iwAAAA="/>
  </w:docVars>
  <w:rsids>
    <w:rsidRoot w:val="00F018C9"/>
    <w:rsid w:val="00035FE5"/>
    <w:rsid w:val="00251692"/>
    <w:rsid w:val="00420FDA"/>
    <w:rsid w:val="004255BE"/>
    <w:rsid w:val="00473F44"/>
    <w:rsid w:val="005E2579"/>
    <w:rsid w:val="00642599"/>
    <w:rsid w:val="007905DE"/>
    <w:rsid w:val="00885129"/>
    <w:rsid w:val="00937C9F"/>
    <w:rsid w:val="00A659AF"/>
    <w:rsid w:val="00A84826"/>
    <w:rsid w:val="00B17664"/>
    <w:rsid w:val="00D868B6"/>
    <w:rsid w:val="00E27080"/>
    <w:rsid w:val="00F01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6F65C7"/>
  <w15:chartTrackingRefBased/>
  <w15:docId w15:val="{34E3B7AF-A9F7-4D61-8914-84EF81DDA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5129"/>
  </w:style>
  <w:style w:type="paragraph" w:styleId="Heading1">
    <w:name w:val="heading 1"/>
    <w:basedOn w:val="Normal"/>
    <w:next w:val="Normal"/>
    <w:link w:val="Heading1Char"/>
    <w:uiPriority w:val="9"/>
    <w:qFormat/>
    <w:rsid w:val="00F018C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018C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018C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018C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18C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18C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018C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18C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18C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018C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018C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018C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018C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18C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018C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018C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18C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18C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018C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18C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18C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018C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018C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018C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018C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018C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18C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18C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018C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7905D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05DE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E2708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mg.shields.io/badge/License-MIT-green.sv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mg.shields.io/badge/Express-4.x-blac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mg.shields.io/badge/React-18.x-61DAFB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img.shields.io/badge/TypeScript-5.x-blue" TargetMode="External"/><Relationship Id="rId10" Type="http://schemas.openxmlformats.org/officeDocument/2006/relationships/hyperlink" Target="http://localhost:400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517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671</Words>
  <Characters>4446</Characters>
  <Application>Microsoft Office Word</Application>
  <DocSecurity>0</DocSecurity>
  <Lines>202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AMOH ADJEI</dc:creator>
  <cp:keywords/>
  <dc:description/>
  <cp:lastModifiedBy>ERIC AMOH ADJEI</cp:lastModifiedBy>
  <cp:revision>6</cp:revision>
  <dcterms:created xsi:type="dcterms:W3CDTF">2025-08-22T19:59:00Z</dcterms:created>
  <dcterms:modified xsi:type="dcterms:W3CDTF">2025-08-23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278818-7a8c-47b0-8b2d-095646817016</vt:lpwstr>
  </property>
</Properties>
</file>